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B9B8A" w14:textId="77777777" w:rsidR="000F1521" w:rsidRPr="008E2060" w:rsidRDefault="000F1521" w:rsidP="000F1521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22"/>
          <w:szCs w:val="22"/>
        </w:rPr>
      </w:pPr>
      <w:r w:rsidRPr="008E2060">
        <w:rPr>
          <w:rStyle w:val="normaltextrun"/>
          <w:rFonts w:asciiTheme="majorBidi" w:hAnsiTheme="majorBidi" w:cstheme="majorBidi"/>
          <w:sz w:val="22"/>
          <w:szCs w:val="22"/>
        </w:rPr>
        <w:t xml:space="preserve">CS 251 Statistical Computing </w:t>
      </w:r>
    </w:p>
    <w:p w14:paraId="355AFA36" w14:textId="150D0D2F" w:rsidR="00695433" w:rsidRPr="008E2060" w:rsidRDefault="00695433" w:rsidP="00695433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</w:pPr>
      <w:r w:rsidRPr="008E2060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HOP 5: R for statistical project </w:t>
      </w:r>
    </w:p>
    <w:p w14:paraId="7E3DC660" w14:textId="77777777" w:rsidR="00695433" w:rsidRPr="008E2060" w:rsidRDefault="00695433" w:rsidP="00695433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r w:rsidRPr="008E2060">
        <w:rPr>
          <w:rStyle w:val="normaltextrun"/>
          <w:rFonts w:asciiTheme="majorBidi" w:hAnsiTheme="majorBidi" w:cstheme="majorBidi"/>
          <w:sz w:val="22"/>
          <w:szCs w:val="22"/>
        </w:rPr>
        <w:t>2/19/2020 Developed by Aya Khalil</w:t>
      </w:r>
    </w:p>
    <w:p w14:paraId="22F04C22" w14:textId="7CEFB7E6" w:rsidR="00695433" w:rsidRDefault="00AF09D8" w:rsidP="00695433">
      <w:pPr>
        <w:pStyle w:val="paragraph"/>
        <w:spacing w:before="0" w:beforeAutospacing="0" w:after="0" w:afterAutospacing="0"/>
        <w:jc w:val="center"/>
        <w:textAlignment w:val="baseline"/>
        <w:rPr>
          <w:rStyle w:val="eop"/>
          <w:rFonts w:asciiTheme="majorBidi" w:hAnsiTheme="majorBidi" w:cstheme="majorBidi"/>
          <w:sz w:val="22"/>
          <w:szCs w:val="22"/>
        </w:rPr>
      </w:pPr>
      <w:r w:rsidRPr="008E2060">
        <w:rPr>
          <w:rStyle w:val="normaltextrun"/>
          <w:rFonts w:asciiTheme="majorBidi" w:hAnsiTheme="majorBidi" w:cstheme="majorBidi"/>
          <w:sz w:val="22"/>
          <w:szCs w:val="22"/>
        </w:rPr>
        <w:t>04</w:t>
      </w:r>
      <w:r w:rsidR="00695433" w:rsidRPr="008E2060">
        <w:rPr>
          <w:rStyle w:val="normaltextrun"/>
          <w:rFonts w:asciiTheme="majorBidi" w:hAnsiTheme="majorBidi" w:cstheme="majorBidi"/>
          <w:sz w:val="22"/>
          <w:szCs w:val="22"/>
        </w:rPr>
        <w:t>/</w:t>
      </w:r>
      <w:r w:rsidRPr="008E2060">
        <w:rPr>
          <w:rStyle w:val="normaltextrun"/>
          <w:rFonts w:asciiTheme="majorBidi" w:hAnsiTheme="majorBidi" w:cstheme="majorBidi"/>
          <w:sz w:val="22"/>
          <w:szCs w:val="22"/>
        </w:rPr>
        <w:t>02</w:t>
      </w:r>
      <w:r w:rsidR="00695433" w:rsidRPr="008E2060">
        <w:rPr>
          <w:rStyle w:val="normaltextrun"/>
          <w:rFonts w:asciiTheme="majorBidi" w:hAnsiTheme="majorBidi" w:cstheme="majorBidi"/>
          <w:sz w:val="22"/>
          <w:szCs w:val="22"/>
        </w:rPr>
        <w:t>/20</w:t>
      </w:r>
      <w:r w:rsidRPr="008E2060">
        <w:rPr>
          <w:rStyle w:val="normaltextrun"/>
          <w:rFonts w:asciiTheme="majorBidi" w:hAnsiTheme="majorBidi" w:cstheme="majorBidi"/>
          <w:sz w:val="22"/>
          <w:szCs w:val="22"/>
        </w:rPr>
        <w:t>20</w:t>
      </w:r>
      <w:r w:rsidR="00695433" w:rsidRPr="008E2060">
        <w:rPr>
          <w:rStyle w:val="normaltextrun"/>
          <w:rFonts w:asciiTheme="majorBidi" w:hAnsiTheme="majorBidi" w:cstheme="majorBidi"/>
          <w:sz w:val="22"/>
          <w:szCs w:val="22"/>
        </w:rPr>
        <w:t xml:space="preserve"> Reviewed by </w:t>
      </w:r>
      <w:r w:rsidRPr="008E2060">
        <w:rPr>
          <w:rStyle w:val="normaltextrun"/>
          <w:rFonts w:asciiTheme="majorBidi" w:hAnsiTheme="majorBidi" w:cstheme="majorBidi"/>
          <w:sz w:val="22"/>
          <w:szCs w:val="22"/>
        </w:rPr>
        <w:t>Apiwat Chuaphan</w:t>
      </w:r>
      <w:r w:rsidR="00695433" w:rsidRPr="008E2060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136EF1F0" w14:textId="381B0FD2" w:rsidR="00E44E8E" w:rsidRPr="008E2060" w:rsidRDefault="00E44E8E" w:rsidP="00E44E8E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bookmarkStart w:id="0" w:name="_Hlk54160216"/>
      <w:r w:rsidRPr="00E44E8E">
        <w:rPr>
          <w:rStyle w:val="normaltextrun"/>
          <w:rFonts w:eastAsiaTheme="minorEastAsia"/>
          <w:sz w:val="22"/>
          <w:szCs w:val="22"/>
          <w:lang w:eastAsia="zh-CN"/>
        </w:rPr>
        <w:t>10/2</w:t>
      </w:r>
      <w:r w:rsidR="00EE44B2">
        <w:rPr>
          <w:rStyle w:val="normaltextrun"/>
          <w:rFonts w:eastAsiaTheme="minorEastAsia"/>
          <w:sz w:val="22"/>
          <w:szCs w:val="22"/>
          <w:lang w:eastAsia="zh-CN"/>
        </w:rPr>
        <w:t>1</w:t>
      </w:r>
      <w:r w:rsidRPr="00E44E8E">
        <w:rPr>
          <w:rStyle w:val="normaltextrun"/>
          <w:sz w:val="22"/>
          <w:szCs w:val="22"/>
        </w:rPr>
        <w:t>/2020</w:t>
      </w:r>
      <w:r w:rsidRPr="008E2060">
        <w:rPr>
          <w:rStyle w:val="normaltextrun"/>
          <w:rFonts w:asciiTheme="majorBidi" w:hAnsiTheme="majorBidi" w:cstheme="majorBidi"/>
          <w:sz w:val="22"/>
          <w:szCs w:val="22"/>
        </w:rPr>
        <w:t xml:space="preserve"> Reviewed by </w:t>
      </w:r>
      <w:r>
        <w:rPr>
          <w:rStyle w:val="normaltextrun"/>
          <w:rFonts w:asciiTheme="majorBidi" w:hAnsiTheme="majorBidi" w:cstheme="majorBidi"/>
          <w:sz w:val="22"/>
          <w:szCs w:val="22"/>
        </w:rPr>
        <w:t>Shanshan Y</w:t>
      </w:r>
      <w:r>
        <w:rPr>
          <w:rStyle w:val="normaltextrun"/>
          <w:rFonts w:asciiTheme="minorEastAsia" w:eastAsiaTheme="minorEastAsia" w:hAnsiTheme="minorEastAsia" w:cstheme="majorBidi" w:hint="eastAsia"/>
          <w:sz w:val="22"/>
          <w:szCs w:val="22"/>
          <w:lang w:eastAsia="zh-CN"/>
        </w:rPr>
        <w:t>u</w:t>
      </w:r>
    </w:p>
    <w:bookmarkEnd w:id="0"/>
    <w:p w14:paraId="77A5868B" w14:textId="77777777" w:rsidR="00695433" w:rsidRPr="008E2060" w:rsidRDefault="00695433" w:rsidP="00695433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r w:rsidRPr="008E2060">
        <w:rPr>
          <w:rStyle w:val="normaltextrun"/>
          <w:rFonts w:asciiTheme="majorBidi" w:hAnsiTheme="majorBidi" w:cstheme="majorBidi"/>
          <w:sz w:val="22"/>
          <w:szCs w:val="22"/>
        </w:rPr>
        <w:t>School of Technology and Computing @City University of Seattle (</w:t>
      </w:r>
      <w:proofErr w:type="spellStart"/>
      <w:r w:rsidRPr="008E2060">
        <w:rPr>
          <w:rStyle w:val="spellingerror"/>
          <w:rFonts w:asciiTheme="majorBidi" w:hAnsiTheme="majorBidi" w:cstheme="majorBidi"/>
          <w:sz w:val="22"/>
          <w:szCs w:val="22"/>
        </w:rPr>
        <w:t>CityU</w:t>
      </w:r>
      <w:proofErr w:type="spellEnd"/>
      <w:r w:rsidRPr="008E2060">
        <w:rPr>
          <w:rStyle w:val="normaltextrun"/>
          <w:rFonts w:asciiTheme="majorBidi" w:hAnsiTheme="majorBidi" w:cstheme="majorBidi"/>
          <w:sz w:val="22"/>
          <w:szCs w:val="22"/>
        </w:rPr>
        <w:t>)</w:t>
      </w:r>
      <w:r w:rsidRPr="008E2060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24278CAA" w14:textId="77777777" w:rsidR="00695433" w:rsidRPr="008E2060" w:rsidRDefault="00695433" w:rsidP="00695433">
      <w:pPr>
        <w:spacing w:line="240" w:lineRule="auto"/>
        <w:rPr>
          <w:rFonts w:asciiTheme="majorBidi" w:hAnsiTheme="majorBidi" w:cstheme="majorBidi"/>
        </w:rPr>
      </w:pPr>
    </w:p>
    <w:p w14:paraId="1C4C2D80" w14:textId="77777777" w:rsidR="00695433" w:rsidRPr="008E2060" w:rsidRDefault="00695433" w:rsidP="00695433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Before You Start</w:t>
      </w:r>
    </w:p>
    <w:p w14:paraId="317A55E0" w14:textId="77777777" w:rsidR="00695433" w:rsidRPr="008E2060" w:rsidRDefault="00695433" w:rsidP="00695433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</w:rPr>
        <w:t xml:space="preserve">If you already finished this module through any </w:t>
      </w:r>
      <w:proofErr w:type="spellStart"/>
      <w:r w:rsidRPr="008E2060">
        <w:rPr>
          <w:rFonts w:asciiTheme="majorBidi" w:hAnsiTheme="majorBidi" w:cstheme="majorBidi"/>
        </w:rPr>
        <w:t>CityU</w:t>
      </w:r>
      <w:proofErr w:type="spellEnd"/>
      <w:r w:rsidRPr="008E2060">
        <w:rPr>
          <w:rFonts w:asciiTheme="majorBidi" w:hAnsiTheme="majorBidi" w:cstheme="majorBidi"/>
        </w:rPr>
        <w:t xml:space="preserve"> Technology Institute (TI) courses,</w:t>
      </w:r>
      <w:r w:rsidRPr="008E2060">
        <w:rPr>
          <w:rFonts w:asciiTheme="majorBidi" w:hAnsiTheme="majorBidi" w:cstheme="majorBidi"/>
        </w:rPr>
        <w:br/>
        <w:t>just skim this module and skip it.</w:t>
      </w:r>
    </w:p>
    <w:p w14:paraId="3D3D4C11" w14:textId="77777777" w:rsidR="00695433" w:rsidRPr="008E2060" w:rsidRDefault="00695433" w:rsidP="00695433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</w:rPr>
        <w:t>Version numbers may not match with the guide. But that should be fine.</w:t>
      </w:r>
      <w:r w:rsidRPr="008E2060">
        <w:rPr>
          <w:rFonts w:asciiTheme="majorBidi" w:hAnsiTheme="majorBidi" w:cstheme="majorBidi"/>
        </w:rPr>
        <w:br/>
      </w:r>
      <w:r w:rsidRPr="008E2060">
        <w:rPr>
          <w:rFonts w:asciiTheme="majorBidi" w:hAnsiTheme="majorBidi" w:cstheme="majorBidi"/>
          <w:color w:val="000000" w:themeColor="text1"/>
        </w:rPr>
        <w:t xml:space="preserve">If given the option to choose between stable release (long-term support) or most recent, please choose the stable release. </w:t>
      </w:r>
    </w:p>
    <w:p w14:paraId="739BEBE8" w14:textId="77777777" w:rsidR="00695433" w:rsidRPr="008E2060" w:rsidRDefault="00695433" w:rsidP="00695433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  <w:color w:val="000000" w:themeColor="text1"/>
        </w:rPr>
        <w:t>This guide targets Windows OS users. So, MacOS users may have different commands to input in the shell/terminal.</w:t>
      </w:r>
    </w:p>
    <w:p w14:paraId="3FB62B47" w14:textId="77777777" w:rsidR="00695433" w:rsidRPr="008E2060" w:rsidRDefault="00695433" w:rsidP="00695433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b/>
          <w:bCs/>
        </w:rPr>
      </w:pPr>
      <w:r w:rsidRPr="008E2060">
        <w:rPr>
          <w:rFonts w:asciiTheme="majorBidi" w:hAnsiTheme="majorBidi" w:cstheme="majorBidi"/>
        </w:rPr>
        <w:t>We cannot explain every step.</w:t>
      </w:r>
      <w:r w:rsidRPr="008E2060">
        <w:rPr>
          <w:rFonts w:asciiTheme="majorBidi" w:hAnsiTheme="majorBidi" w:cstheme="majorBidi"/>
          <w:b/>
          <w:bCs/>
        </w:rPr>
        <w:t xml:space="preserve"> This cookbook always needs your own creative judgement.</w:t>
      </w:r>
    </w:p>
    <w:p w14:paraId="4AA71058" w14:textId="77777777" w:rsidR="00695433" w:rsidRPr="008E2060" w:rsidRDefault="00695433" w:rsidP="00695433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  <w:b/>
        </w:rPr>
        <w:t xml:space="preserve">For your working directory, use your course number. </w:t>
      </w:r>
      <w:r w:rsidRPr="008E2060">
        <w:rPr>
          <w:rFonts w:asciiTheme="majorBidi" w:hAnsiTheme="majorBidi" w:cstheme="majorBidi"/>
        </w:rPr>
        <w:t>The hands-on tutorial may use a different course number as an example.</w:t>
      </w:r>
    </w:p>
    <w:p w14:paraId="062AD9BD" w14:textId="77777777" w:rsidR="00695433" w:rsidRPr="008E2060" w:rsidRDefault="00695433" w:rsidP="00695433">
      <w:pPr>
        <w:spacing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34EFCC00" w14:textId="77777777" w:rsidR="00695433" w:rsidRPr="008E2060" w:rsidRDefault="00695433" w:rsidP="00695433">
      <w:pPr>
        <w:spacing w:line="240" w:lineRule="auto"/>
        <w:rPr>
          <w:rStyle w:val="eop"/>
          <w:rFonts w:asciiTheme="majorBidi" w:hAnsiTheme="majorBidi" w:cstheme="majorBidi"/>
          <w:color w:val="000000"/>
          <w:sz w:val="24"/>
          <w:szCs w:val="24"/>
          <w:shd w:val="clear" w:color="auto" w:fill="FFFFFF"/>
        </w:rPr>
      </w:pP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  <w:shd w:val="clear" w:color="auto" w:fill="FFFFFF"/>
        </w:rPr>
        <w:t>Learning Outcomes</w:t>
      </w:r>
      <w:r w:rsidRPr="008E2060">
        <w:rPr>
          <w:rStyle w:val="eop"/>
          <w:rFonts w:asciiTheme="majorBidi" w:hAnsiTheme="majorBidi" w:cstheme="majorBidi"/>
          <w:color w:val="000000"/>
          <w:sz w:val="24"/>
          <w:szCs w:val="24"/>
          <w:shd w:val="clear" w:color="auto" w:fill="FFFFFF"/>
        </w:rPr>
        <w:t> </w:t>
      </w:r>
    </w:p>
    <w:p w14:paraId="288CB47E" w14:textId="11E18D55" w:rsidR="00EA4438" w:rsidRPr="008E2060" w:rsidRDefault="00B40059" w:rsidP="00695433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  <w:shd w:val="clear" w:color="auto" w:fill="FFFFFF"/>
        </w:rPr>
        <w:t xml:space="preserve">Read </w:t>
      </w:r>
      <w:r w:rsidR="00726E23" w:rsidRPr="008E2060">
        <w:rPr>
          <w:rStyle w:val="normaltextrun"/>
          <w:rFonts w:asciiTheme="majorBidi" w:hAnsiTheme="majorBidi" w:cstheme="majorBidi"/>
          <w:shd w:val="clear" w:color="auto" w:fill="FFFFFF"/>
        </w:rPr>
        <w:t>CSV</w:t>
      </w:r>
      <w:r w:rsidRPr="008E2060">
        <w:rPr>
          <w:rStyle w:val="normaltextrun"/>
          <w:rFonts w:asciiTheme="majorBidi" w:hAnsiTheme="majorBidi" w:cstheme="majorBidi"/>
          <w:shd w:val="clear" w:color="auto" w:fill="FFFFFF"/>
        </w:rPr>
        <w:t xml:space="preserve"> </w:t>
      </w:r>
      <w:r w:rsidR="00EA4438" w:rsidRPr="008E2060">
        <w:rPr>
          <w:rStyle w:val="normaltextrun"/>
          <w:rFonts w:asciiTheme="majorBidi" w:hAnsiTheme="majorBidi" w:cstheme="majorBidi"/>
          <w:shd w:val="clear" w:color="auto" w:fill="FFFFFF"/>
        </w:rPr>
        <w:t>file</w:t>
      </w:r>
    </w:p>
    <w:p w14:paraId="6E71F982" w14:textId="35D9357F" w:rsidR="00695433" w:rsidRPr="008E2060" w:rsidRDefault="00EA4A7E" w:rsidP="00695433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  <w:shd w:val="clear" w:color="auto" w:fill="FFFFFF"/>
        </w:rPr>
        <w:t xml:space="preserve">Basic data processing </w:t>
      </w:r>
    </w:p>
    <w:p w14:paraId="5C4A3A9B" w14:textId="77777777" w:rsidR="00695433" w:rsidRPr="008E2060" w:rsidRDefault="00695433" w:rsidP="00695433">
      <w:pPr>
        <w:spacing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26B72733" w14:textId="77777777" w:rsidR="00695433" w:rsidRPr="008E2060" w:rsidRDefault="00695433" w:rsidP="00695433">
      <w:pPr>
        <w:spacing w:line="240" w:lineRule="auto"/>
        <w:rPr>
          <w:rFonts w:asciiTheme="majorBidi" w:hAnsiTheme="majorBidi" w:cstheme="majorBidi"/>
          <w:b/>
          <w:sz w:val="24"/>
          <w:szCs w:val="24"/>
        </w:rPr>
      </w:pPr>
      <w:r w:rsidRPr="008E2060">
        <w:rPr>
          <w:rFonts w:asciiTheme="majorBidi" w:hAnsiTheme="majorBidi" w:cstheme="majorBidi"/>
          <w:b/>
          <w:sz w:val="24"/>
          <w:szCs w:val="24"/>
        </w:rPr>
        <w:t>Resource</w:t>
      </w:r>
    </w:p>
    <w:p w14:paraId="4ABF1957" w14:textId="77777777" w:rsidR="009A5464" w:rsidRPr="008E2060" w:rsidRDefault="009A5464" w:rsidP="009A5464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2"/>
          <w:szCs w:val="22"/>
        </w:rPr>
      </w:pPr>
      <w:r w:rsidRPr="008E2060">
        <w:rPr>
          <w:rFonts w:asciiTheme="majorBidi" w:hAnsiTheme="majorBidi" w:cstheme="majorBidi"/>
          <w:color w:val="auto"/>
          <w:shd w:val="clear" w:color="auto" w:fill="FFFFFF"/>
        </w:rPr>
        <w:t>Hui, E. G. M. (2019</w:t>
      </w:r>
      <w:r w:rsidRPr="008E2060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>). </w:t>
      </w:r>
      <w:hyperlink r:id="rId8" w:tgtFrame="_blank" w:history="1">
        <w:r w:rsidRPr="008E2060">
          <w:rPr>
            <w:rStyle w:val="Hyperlink"/>
            <w:rFonts w:asciiTheme="majorBidi" w:hAnsiTheme="majorBidi" w:cstheme="majorBidi"/>
            <w:i/>
            <w:iCs/>
            <w:sz w:val="22"/>
            <w:szCs w:val="22"/>
            <w:bdr w:val="none" w:sz="0" w:space="0" w:color="auto" w:frame="1"/>
            <w:shd w:val="clear" w:color="auto" w:fill="FFFFFF"/>
          </w:rPr>
          <w:t>Learn R for applied statistics: With data visualization, regressions, and statistics</w:t>
        </w:r>
      </w:hyperlink>
      <w:r w:rsidRPr="008E2060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 xml:space="preserve">. </w:t>
      </w:r>
      <w:proofErr w:type="spellStart"/>
      <w:r w:rsidRPr="008E2060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>Apress</w:t>
      </w:r>
      <w:proofErr w:type="spellEnd"/>
      <w:r w:rsidRPr="008E2060">
        <w:rPr>
          <w:rFonts w:asciiTheme="majorBidi" w:hAnsiTheme="majorBidi" w:cstheme="majorBidi"/>
          <w:color w:val="1F497D"/>
          <w:sz w:val="22"/>
          <w:szCs w:val="22"/>
          <w:shd w:val="clear" w:color="auto" w:fill="FFFFFF"/>
        </w:rPr>
        <w:t>.</w:t>
      </w:r>
    </w:p>
    <w:p w14:paraId="203BEFFB" w14:textId="77777777" w:rsidR="009A5464" w:rsidRPr="008E2060" w:rsidRDefault="009A5464" w:rsidP="009A5464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</w:rPr>
        <w:t xml:space="preserve">Data Science and Machine Learning </w:t>
      </w:r>
      <w:proofErr w:type="spellStart"/>
      <w:r w:rsidRPr="008E2060">
        <w:rPr>
          <w:rFonts w:asciiTheme="majorBidi" w:hAnsiTheme="majorBidi" w:cstheme="majorBidi"/>
        </w:rPr>
        <w:t>BootCamp</w:t>
      </w:r>
      <w:proofErr w:type="spellEnd"/>
      <w:r w:rsidRPr="008E2060">
        <w:rPr>
          <w:rFonts w:asciiTheme="majorBidi" w:hAnsiTheme="majorBidi" w:cstheme="majorBidi"/>
        </w:rPr>
        <w:t xml:space="preserve"> with R online course </w:t>
      </w:r>
    </w:p>
    <w:p w14:paraId="6F0DC0E9" w14:textId="612C0064" w:rsidR="005B2901" w:rsidRPr="008E2060" w:rsidRDefault="005B2901">
      <w:pPr>
        <w:rPr>
          <w:rFonts w:asciiTheme="majorBidi" w:hAnsiTheme="majorBidi" w:cstheme="majorBidi"/>
        </w:rPr>
      </w:pPr>
    </w:p>
    <w:p w14:paraId="7017F496" w14:textId="620F0CC9" w:rsidR="00D479D6" w:rsidRPr="008E2060" w:rsidRDefault="00D479D6">
      <w:pPr>
        <w:rPr>
          <w:rFonts w:asciiTheme="majorBidi" w:hAnsiTheme="majorBidi" w:cstheme="majorBidi"/>
        </w:rPr>
      </w:pPr>
    </w:p>
    <w:p w14:paraId="766A633E" w14:textId="6A6E34C3" w:rsidR="00D479D6" w:rsidRPr="008E2060" w:rsidRDefault="00D479D6">
      <w:pPr>
        <w:rPr>
          <w:rFonts w:asciiTheme="majorBidi" w:hAnsiTheme="majorBidi" w:cstheme="majorBidi"/>
        </w:rPr>
      </w:pPr>
    </w:p>
    <w:p w14:paraId="20EB04C5" w14:textId="7322AA91" w:rsidR="00D479D6" w:rsidRPr="008E2060" w:rsidRDefault="00D479D6">
      <w:pPr>
        <w:rPr>
          <w:rFonts w:asciiTheme="majorBidi" w:hAnsiTheme="majorBidi" w:cstheme="majorBidi"/>
        </w:rPr>
      </w:pPr>
    </w:p>
    <w:p w14:paraId="13F674F0" w14:textId="70F0E331" w:rsidR="00D479D6" w:rsidRPr="008E2060" w:rsidRDefault="00D479D6">
      <w:pPr>
        <w:rPr>
          <w:rFonts w:asciiTheme="majorBidi" w:hAnsiTheme="majorBidi" w:cstheme="majorBidi"/>
        </w:rPr>
      </w:pPr>
    </w:p>
    <w:p w14:paraId="6448BDFE" w14:textId="55ADA864" w:rsidR="00D479D6" w:rsidRPr="008E2060" w:rsidRDefault="00D479D6">
      <w:pPr>
        <w:rPr>
          <w:rFonts w:asciiTheme="majorBidi" w:hAnsiTheme="majorBidi" w:cstheme="majorBidi"/>
        </w:rPr>
      </w:pPr>
    </w:p>
    <w:p w14:paraId="0221EC7C" w14:textId="6A79F097" w:rsidR="00D479D6" w:rsidRPr="008E2060" w:rsidRDefault="00D479D6">
      <w:pPr>
        <w:rPr>
          <w:rFonts w:asciiTheme="majorBidi" w:hAnsiTheme="majorBidi" w:cstheme="majorBidi"/>
        </w:rPr>
      </w:pPr>
    </w:p>
    <w:p w14:paraId="630FBCC1" w14:textId="6DC9182B" w:rsidR="00D479D6" w:rsidRPr="008E2060" w:rsidRDefault="00D479D6">
      <w:pPr>
        <w:rPr>
          <w:rFonts w:asciiTheme="majorBidi" w:hAnsiTheme="majorBidi" w:cstheme="majorBidi"/>
        </w:rPr>
      </w:pPr>
    </w:p>
    <w:p w14:paraId="56B12494" w14:textId="64D51E73" w:rsidR="00D479D6" w:rsidRPr="008E2060" w:rsidRDefault="00D479D6">
      <w:pPr>
        <w:rPr>
          <w:rFonts w:asciiTheme="majorBidi" w:hAnsiTheme="majorBidi" w:cstheme="majorBidi"/>
        </w:rPr>
      </w:pPr>
    </w:p>
    <w:p w14:paraId="2AA93134" w14:textId="77777777" w:rsidR="004C4264" w:rsidRPr="008E2060" w:rsidRDefault="004C4264" w:rsidP="00112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14:paraId="18D03E6A" w14:textId="77777777" w:rsidR="00AC7661" w:rsidRDefault="00AC7661" w:rsidP="00112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7A31F896" w14:textId="209BEC98" w:rsidR="00112B46" w:rsidRPr="008E2060" w:rsidRDefault="00112B46" w:rsidP="00112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8E2060">
        <w:rPr>
          <w:rFonts w:asciiTheme="majorBidi" w:hAnsiTheme="majorBidi" w:cstheme="majorBidi"/>
          <w:b/>
          <w:bCs/>
          <w:sz w:val="32"/>
          <w:szCs w:val="32"/>
        </w:rPr>
        <w:t>Reading Data Files</w:t>
      </w:r>
    </w:p>
    <w:p w14:paraId="6A1A922B" w14:textId="2EC14F61" w:rsidR="00112B46" w:rsidRPr="008E2060" w:rsidRDefault="00112B46" w:rsidP="00112B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R programming allow</w:t>
      </w:r>
      <w:r w:rsidR="00EE44B2">
        <w:rPr>
          <w:rFonts w:asciiTheme="majorBidi" w:hAnsiTheme="majorBidi" w:cstheme="majorBidi"/>
          <w:sz w:val="24"/>
          <w:szCs w:val="24"/>
        </w:rPr>
        <w:t>s</w:t>
      </w:r>
      <w:r w:rsidRPr="008E2060">
        <w:rPr>
          <w:rFonts w:asciiTheme="majorBidi" w:hAnsiTheme="majorBidi" w:cstheme="majorBidi"/>
          <w:sz w:val="24"/>
          <w:szCs w:val="24"/>
        </w:rPr>
        <w:t xml:space="preserve"> you to import a data set, which can be comma-separated values (CSV) file, Excel file, tab-separated file, JSON file, or others. Reading data into the R</w:t>
      </w:r>
    </w:p>
    <w:p w14:paraId="27C3F133" w14:textId="7BC2F626" w:rsidR="00D479D6" w:rsidRPr="008E2060" w:rsidRDefault="00112B46" w:rsidP="00112B46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console or R is important, since you must have some data before we can do statistical computing and understand the data.</w:t>
      </w:r>
    </w:p>
    <w:p w14:paraId="7B1C4FA0" w14:textId="352FAB81" w:rsidR="00C013E9" w:rsidRPr="008E2060" w:rsidRDefault="00C013E9" w:rsidP="00C013E9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  <w:b/>
          <w:bCs/>
        </w:rPr>
        <w:t>Setup Working Environment for Module</w:t>
      </w:r>
      <w:r w:rsidR="00540DED" w:rsidRPr="008E2060">
        <w:rPr>
          <w:rFonts w:asciiTheme="majorBidi" w:hAnsiTheme="majorBidi" w:cstheme="majorBidi"/>
          <w:b/>
          <w:bCs/>
        </w:rPr>
        <w:t>5</w:t>
      </w:r>
    </w:p>
    <w:p w14:paraId="0827AD8E" w14:textId="77777777" w:rsidR="00C013E9" w:rsidRPr="008E2060" w:rsidRDefault="00C013E9" w:rsidP="00C013E9">
      <w:pPr>
        <w:pStyle w:val="paragraph"/>
        <w:numPr>
          <w:ilvl w:val="0"/>
          <w:numId w:val="4"/>
        </w:numPr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  <w:color w:val="000000"/>
        </w:rPr>
      </w:pPr>
      <w:r w:rsidRPr="008E2060">
        <w:rPr>
          <w:rStyle w:val="normaltextrun"/>
          <w:rFonts w:asciiTheme="majorBidi" w:hAnsiTheme="majorBidi" w:cstheme="majorBidi"/>
          <w:color w:val="000000"/>
        </w:rPr>
        <w:t>Open VS Code.</w:t>
      </w:r>
      <w:r w:rsidRPr="008E2060">
        <w:rPr>
          <w:rStyle w:val="eop"/>
          <w:rFonts w:asciiTheme="majorBidi" w:hAnsiTheme="majorBidi" w:cstheme="majorBidi"/>
          <w:color w:val="000000"/>
        </w:rPr>
        <w:t> </w:t>
      </w:r>
    </w:p>
    <w:p w14:paraId="76F256AD" w14:textId="77777777" w:rsidR="00E44E8E" w:rsidRPr="000A7BF0" w:rsidRDefault="00E44E8E" w:rsidP="000A7BF0">
      <w:pPr>
        <w:rPr>
          <w:color w:val="000000" w:themeColor="text1"/>
        </w:rPr>
      </w:pPr>
    </w:p>
    <w:p w14:paraId="12F1F730" w14:textId="646D1410" w:rsidR="00F76239" w:rsidRPr="008E2060" w:rsidRDefault="00C013E9" w:rsidP="00F76239">
      <w:pPr>
        <w:pStyle w:val="ListParagraph"/>
        <w:numPr>
          <w:ilvl w:val="0"/>
          <w:numId w:val="4"/>
        </w:numPr>
        <w:ind w:left="360"/>
        <w:rPr>
          <w:rFonts w:asciiTheme="majorBidi" w:hAnsiTheme="majorBidi" w:cstheme="majorBidi"/>
          <w:color w:val="000000" w:themeColor="text1"/>
        </w:rPr>
      </w:pPr>
      <w:r w:rsidRPr="008E2060">
        <w:rPr>
          <w:rFonts w:asciiTheme="majorBidi" w:hAnsiTheme="majorBidi" w:cstheme="majorBidi"/>
        </w:rPr>
        <w:t xml:space="preserve">Go to your project folder </w:t>
      </w:r>
    </w:p>
    <w:p w14:paraId="3485FAC4" w14:textId="09853783" w:rsidR="00F76239" w:rsidRPr="008E2060" w:rsidRDefault="00F76239" w:rsidP="000A7BF0">
      <w:pPr>
        <w:pStyle w:val="ListParagraph"/>
        <w:numPr>
          <w:ilvl w:val="0"/>
          <w:numId w:val="8"/>
        </w:numPr>
        <w:tabs>
          <w:tab w:val="left" w:pos="5524"/>
        </w:tabs>
        <w:rPr>
          <w:rFonts w:asciiTheme="majorBidi" w:hAnsiTheme="majorBidi" w:cstheme="majorBidi"/>
          <w:color w:val="000000" w:themeColor="text1"/>
        </w:rPr>
      </w:pPr>
      <w:r w:rsidRPr="008E2060">
        <w:rPr>
          <w:rFonts w:asciiTheme="majorBidi" w:hAnsiTheme="majorBidi" w:cstheme="majorBidi"/>
          <w:sz w:val="22"/>
          <w:szCs w:val="22"/>
        </w:rPr>
        <w:t>Open</w:t>
      </w:r>
      <w:r w:rsidR="00E44E8E">
        <w:rPr>
          <w:rFonts w:asciiTheme="majorBidi" w:hAnsiTheme="majorBidi" w:cstheme="majorBidi"/>
          <w:sz w:val="22"/>
          <w:szCs w:val="22"/>
        </w:rPr>
        <w:t xml:space="preserve"> Desktop\CS251\h</w:t>
      </w:r>
      <w:r w:rsidR="00E44E8E" w:rsidRPr="000A7BF0">
        <w:t>op0</w:t>
      </w:r>
      <w:r w:rsidR="00FB38A3" w:rsidRPr="000A7BF0">
        <w:rPr>
          <w:lang w:eastAsia="zh-CN"/>
        </w:rPr>
        <w:t>5</w:t>
      </w:r>
      <w:r w:rsidR="00E44E8E" w:rsidRPr="000A7BF0">
        <w:t>-You</w:t>
      </w:r>
      <w:r w:rsidR="00E44E8E">
        <w:rPr>
          <w:rFonts w:asciiTheme="majorBidi" w:hAnsiTheme="majorBidi" w:cstheme="majorBidi"/>
          <w:sz w:val="22"/>
          <w:szCs w:val="22"/>
        </w:rPr>
        <w:t>rUserName</w:t>
      </w:r>
      <w:r w:rsidRPr="008E2060">
        <w:rPr>
          <w:rFonts w:asciiTheme="majorBidi" w:hAnsiTheme="majorBidi" w:cstheme="majorBidi"/>
          <w:sz w:val="22"/>
          <w:szCs w:val="22"/>
        </w:rPr>
        <w:t xml:space="preserve"> (File &gt; Open </w:t>
      </w:r>
      <w:r w:rsidR="00E44E8E">
        <w:rPr>
          <w:rFonts w:asciiTheme="majorBidi" w:hAnsiTheme="majorBidi" w:cstheme="majorBidi"/>
          <w:sz w:val="22"/>
          <w:szCs w:val="22"/>
        </w:rPr>
        <w:t>Folder</w:t>
      </w:r>
      <w:r w:rsidRPr="008E2060">
        <w:rPr>
          <w:rFonts w:asciiTheme="majorBidi" w:hAnsiTheme="majorBidi" w:cstheme="majorBidi"/>
          <w:sz w:val="22"/>
          <w:szCs w:val="22"/>
        </w:rPr>
        <w:t xml:space="preserve">) </w:t>
      </w:r>
    </w:p>
    <w:p w14:paraId="707A8805" w14:textId="77777777" w:rsidR="00C013E9" w:rsidRPr="008E2060" w:rsidRDefault="00C013E9" w:rsidP="00C013E9">
      <w:pPr>
        <w:spacing w:line="24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27C11C1B" w14:textId="183DCC35" w:rsidR="00C013E9" w:rsidRPr="008E2060" w:rsidRDefault="00C013E9" w:rsidP="00C013E9">
      <w:pPr>
        <w:pStyle w:val="ListParagraph"/>
        <w:numPr>
          <w:ilvl w:val="0"/>
          <w:numId w:val="4"/>
        </w:numPr>
        <w:ind w:left="360"/>
        <w:rPr>
          <w:rFonts w:asciiTheme="majorBidi" w:hAnsiTheme="majorBidi" w:cstheme="majorBidi"/>
          <w:color w:val="000000" w:themeColor="text1"/>
        </w:rPr>
      </w:pPr>
      <w:r w:rsidRPr="008E2060">
        <w:rPr>
          <w:rFonts w:asciiTheme="majorBidi" w:hAnsiTheme="majorBidi" w:cstheme="majorBidi"/>
          <w:color w:val="000000" w:themeColor="text1"/>
        </w:rPr>
        <w:t>Then</w:t>
      </w:r>
      <w:r w:rsidR="000C08BE" w:rsidRPr="008E2060">
        <w:rPr>
          <w:rFonts w:asciiTheme="majorBidi" w:hAnsiTheme="majorBidi" w:cstheme="majorBidi"/>
          <w:color w:val="000000" w:themeColor="text1"/>
        </w:rPr>
        <w:t xml:space="preserve"> create</w:t>
      </w:r>
      <w:r w:rsidRPr="008E2060">
        <w:rPr>
          <w:rFonts w:asciiTheme="majorBidi" w:hAnsiTheme="majorBidi" w:cstheme="majorBidi"/>
          <w:color w:val="000000" w:themeColor="text1"/>
        </w:rPr>
        <w:t xml:space="preserve"> “</w:t>
      </w:r>
      <w:r w:rsidRPr="008E2060">
        <w:rPr>
          <w:rFonts w:asciiTheme="majorBidi" w:hAnsiTheme="majorBidi" w:cstheme="majorBidi"/>
          <w:b/>
          <w:color w:val="000000" w:themeColor="text1"/>
        </w:rPr>
        <w:t>Module</w:t>
      </w:r>
      <w:r w:rsidR="00540DED" w:rsidRPr="008E2060">
        <w:rPr>
          <w:rFonts w:asciiTheme="majorBidi" w:hAnsiTheme="majorBidi" w:cstheme="majorBidi"/>
          <w:b/>
          <w:color w:val="000000" w:themeColor="text1"/>
        </w:rPr>
        <w:t>5</w:t>
      </w:r>
      <w:r w:rsidRPr="008E2060">
        <w:rPr>
          <w:rFonts w:asciiTheme="majorBidi" w:hAnsiTheme="majorBidi" w:cstheme="majorBidi"/>
          <w:color w:val="000000" w:themeColor="text1"/>
        </w:rPr>
        <w:t xml:space="preserve">” directory in the </w:t>
      </w:r>
      <w:proofErr w:type="spellStart"/>
      <w:r w:rsidRPr="008E2060">
        <w:rPr>
          <w:rFonts w:asciiTheme="majorBidi" w:hAnsiTheme="majorBidi" w:cstheme="majorBidi"/>
          <w:color w:val="000000" w:themeColor="text1"/>
        </w:rPr>
        <w:t>VSCode</w:t>
      </w:r>
      <w:proofErr w:type="spellEnd"/>
      <w:r w:rsidRPr="008E2060">
        <w:rPr>
          <w:rFonts w:asciiTheme="majorBidi" w:hAnsiTheme="majorBidi" w:cstheme="majorBidi"/>
          <w:color w:val="000000" w:themeColor="text1"/>
        </w:rPr>
        <w:t>.</w:t>
      </w:r>
    </w:p>
    <w:p w14:paraId="1E07E530" w14:textId="6245C04A" w:rsidR="00C013E9" w:rsidRPr="008E2060" w:rsidRDefault="00C013E9" w:rsidP="00015C01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&gt;&gt;&gt;</w:t>
      </w:r>
      <w:proofErr w:type="spellStart"/>
      <w:r w:rsidRPr="008E2060">
        <w:rPr>
          <w:rStyle w:val="spellingerror"/>
          <w:rFonts w:asciiTheme="majorBidi" w:hAnsiTheme="majorBidi" w:cstheme="majorBidi"/>
        </w:rPr>
        <w:t>mkdir</w:t>
      </w:r>
      <w:proofErr w:type="spellEnd"/>
      <w:r w:rsidRPr="008E2060">
        <w:rPr>
          <w:rStyle w:val="normaltextrun"/>
          <w:rFonts w:asciiTheme="majorBidi" w:hAnsiTheme="majorBidi" w:cstheme="majorBidi"/>
        </w:rPr>
        <w:t> Module</w:t>
      </w:r>
      <w:r w:rsidR="00540DED" w:rsidRPr="008E2060">
        <w:rPr>
          <w:rStyle w:val="normaltextrun"/>
          <w:rFonts w:asciiTheme="majorBidi" w:hAnsiTheme="majorBidi" w:cstheme="majorBidi"/>
        </w:rPr>
        <w:t>5</w:t>
      </w:r>
    </w:p>
    <w:p w14:paraId="0DDBD70F" w14:textId="186A1956" w:rsidR="00CD3716" w:rsidRPr="008E2060" w:rsidRDefault="00CD3716" w:rsidP="00C013E9">
      <w:pPr>
        <w:spacing w:line="240" w:lineRule="auto"/>
        <w:rPr>
          <w:rStyle w:val="normaltextrun"/>
          <w:rFonts w:asciiTheme="majorBidi" w:hAnsiTheme="majorBidi" w:cstheme="majorBidi"/>
        </w:rPr>
      </w:pPr>
    </w:p>
    <w:p w14:paraId="395AB60F" w14:textId="6A8B95C9" w:rsidR="004A1A14" w:rsidRPr="008E2060" w:rsidRDefault="004A1A14" w:rsidP="00C013E9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8E2060">
        <w:rPr>
          <w:rStyle w:val="normaltextrun"/>
          <w:rFonts w:asciiTheme="majorBidi" w:hAnsiTheme="majorBidi" w:cstheme="majorBidi"/>
          <w:b/>
          <w:bCs/>
        </w:rPr>
        <w:t>To open the R terminal, write in the</w:t>
      </w:r>
      <w:r w:rsidR="008A78B8" w:rsidRPr="008E2060">
        <w:rPr>
          <w:rStyle w:val="normaltextrun"/>
          <w:rFonts w:asciiTheme="majorBidi" w:hAnsiTheme="majorBidi" w:cstheme="majorBidi"/>
          <w:b/>
          <w:bCs/>
        </w:rPr>
        <w:t xml:space="preserve"> </w:t>
      </w:r>
      <w:r w:rsidRPr="008E2060">
        <w:rPr>
          <w:rStyle w:val="normaltextrun"/>
          <w:rFonts w:asciiTheme="majorBidi" w:hAnsiTheme="majorBidi" w:cstheme="majorBidi"/>
          <w:b/>
          <w:bCs/>
        </w:rPr>
        <w:t>console R</w:t>
      </w:r>
    </w:p>
    <w:p w14:paraId="79B35E03" w14:textId="712A8655" w:rsidR="006E7A55" w:rsidRPr="008E2060" w:rsidRDefault="006E7A55" w:rsidP="00C013E9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</w:p>
    <w:p w14:paraId="077064CB" w14:textId="0AAAAC49" w:rsidR="006E7A55" w:rsidRPr="008E2060" w:rsidRDefault="00625936" w:rsidP="00C013E9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625936">
        <w:rPr>
          <w:rStyle w:val="normaltextrun"/>
          <w:rFonts w:asciiTheme="majorBidi" w:hAnsiTheme="majorBidi" w:cstheme="majorBidi"/>
          <w:b/>
          <w:bCs/>
          <w:noProof/>
        </w:rPr>
        <w:drawing>
          <wp:inline distT="0" distB="0" distL="0" distR="0" wp14:anchorId="7502D318" wp14:editId="086926C0">
            <wp:extent cx="4944165" cy="1390844"/>
            <wp:effectExtent l="0" t="0" r="889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F10F5" w14:textId="65012FF9" w:rsidR="006E7A55" w:rsidRPr="008E2060" w:rsidRDefault="006E7A55" w:rsidP="00C013E9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8E2060">
        <w:rPr>
          <w:rStyle w:val="normaltextrun"/>
          <w:rFonts w:asciiTheme="majorBidi" w:hAnsiTheme="majorBidi" w:cstheme="majorBidi"/>
          <w:b/>
          <w:bCs/>
        </w:rPr>
        <w:t>Then enter</w:t>
      </w:r>
    </w:p>
    <w:p w14:paraId="77094D40" w14:textId="77777777" w:rsidR="004A1A14" w:rsidRPr="008E2060" w:rsidRDefault="004A1A14" w:rsidP="00C013E9">
      <w:pPr>
        <w:spacing w:line="240" w:lineRule="auto"/>
        <w:rPr>
          <w:rStyle w:val="normaltextrun"/>
          <w:rFonts w:asciiTheme="majorBidi" w:hAnsiTheme="majorBidi" w:cstheme="majorBidi"/>
        </w:rPr>
      </w:pPr>
    </w:p>
    <w:p w14:paraId="59FED3DD" w14:textId="77777777" w:rsidR="00CD3716" w:rsidRPr="008E2060" w:rsidRDefault="00CD3716" w:rsidP="00CD371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 xml:space="preserve">Before we </w:t>
      </w:r>
      <w:proofErr w:type="gramStart"/>
      <w:r w:rsidRPr="008E2060">
        <w:rPr>
          <w:rFonts w:asciiTheme="majorBidi" w:hAnsiTheme="majorBidi" w:cstheme="majorBidi"/>
          <w:sz w:val="24"/>
          <w:szCs w:val="24"/>
        </w:rPr>
        <w:t>look into</w:t>
      </w:r>
      <w:proofErr w:type="gramEnd"/>
      <w:r w:rsidRPr="008E2060">
        <w:rPr>
          <w:rFonts w:asciiTheme="majorBidi" w:hAnsiTheme="majorBidi" w:cstheme="majorBidi"/>
          <w:sz w:val="24"/>
          <w:szCs w:val="24"/>
        </w:rPr>
        <w:t xml:space="preserve"> importing data into the R console, you must determine your workplace or work directory first. You should always set the current workspace directory to tell R</w:t>
      </w:r>
    </w:p>
    <w:p w14:paraId="2012B707" w14:textId="77777777" w:rsidR="00CD3716" w:rsidRPr="008E2060" w:rsidRDefault="00CD3716" w:rsidP="00CD3716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the location of your current project folder. This allows for easier references to data files and scripts.</w:t>
      </w:r>
    </w:p>
    <w:p w14:paraId="03FA7689" w14:textId="3AA224C9" w:rsidR="00CD3716" w:rsidRPr="008E2060" w:rsidRDefault="00CD3716" w:rsidP="00C013E9">
      <w:pPr>
        <w:spacing w:line="240" w:lineRule="auto"/>
        <w:rPr>
          <w:rStyle w:val="normaltextrun"/>
          <w:rFonts w:asciiTheme="majorBidi" w:hAnsiTheme="majorBidi" w:cstheme="majorBidi"/>
        </w:rPr>
      </w:pPr>
    </w:p>
    <w:p w14:paraId="5E9B8CB5" w14:textId="1AC0C4CA" w:rsidR="00D63C32" w:rsidRPr="008E2060" w:rsidRDefault="00D63C32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704A3972" w14:textId="7C69FD30" w:rsidR="00887881" w:rsidRPr="008E2060" w:rsidRDefault="00887881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09231792" w14:textId="77777777" w:rsidR="00662CE5" w:rsidRPr="008E2060" w:rsidRDefault="00662CE5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6589AF63" w14:textId="15CFD124" w:rsidR="00887881" w:rsidRPr="008E2060" w:rsidRDefault="00887881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60971B48" w14:textId="77777777" w:rsidR="000C08BE" w:rsidRPr="008E2060" w:rsidRDefault="000C08BE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04899C15" w14:textId="77777777" w:rsidR="00887881" w:rsidRPr="008E2060" w:rsidRDefault="00887881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330B2CDE" w14:textId="77777777" w:rsidR="00662CE5" w:rsidRPr="008E2060" w:rsidRDefault="00662CE5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548149F2" w14:textId="28CD50E0" w:rsidR="00870237" w:rsidRPr="008E2060" w:rsidRDefault="00870237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 xml:space="preserve">For me, </w:t>
      </w:r>
      <w:r w:rsidR="007C25EB">
        <w:rPr>
          <w:rFonts w:asciiTheme="majorBidi" w:hAnsiTheme="majorBidi" w:cstheme="majorBidi"/>
          <w:sz w:val="24"/>
          <w:szCs w:val="24"/>
        </w:rPr>
        <w:t>my</w:t>
      </w:r>
      <w:r w:rsidR="005720D7" w:rsidRPr="008E2060">
        <w:rPr>
          <w:rFonts w:asciiTheme="majorBidi" w:hAnsiTheme="majorBidi" w:cstheme="majorBidi"/>
          <w:sz w:val="24"/>
          <w:szCs w:val="24"/>
        </w:rPr>
        <w:t xml:space="preserve"> work directory </w:t>
      </w:r>
      <w:r w:rsidR="002827F4" w:rsidRPr="008E2060">
        <w:rPr>
          <w:rFonts w:asciiTheme="majorBidi" w:hAnsiTheme="majorBidi" w:cstheme="majorBidi"/>
          <w:sz w:val="24"/>
          <w:szCs w:val="24"/>
        </w:rPr>
        <w:t xml:space="preserve">is </w:t>
      </w:r>
      <w:r w:rsidR="003B677C" w:rsidRPr="008E2060">
        <w:rPr>
          <w:rFonts w:asciiTheme="majorBidi" w:hAnsiTheme="majorBidi" w:cstheme="majorBidi"/>
          <w:sz w:val="24"/>
          <w:szCs w:val="24"/>
        </w:rPr>
        <w:t>"</w:t>
      </w:r>
      <w:r w:rsidR="00F123F4" w:rsidRPr="008E2060">
        <w:rPr>
          <w:rFonts w:asciiTheme="majorBidi" w:hAnsiTheme="majorBidi" w:cstheme="majorBidi"/>
        </w:rPr>
        <w:t xml:space="preserve"> </w:t>
      </w:r>
      <w:r w:rsidR="00C559C3" w:rsidRPr="00C559C3">
        <w:rPr>
          <w:rFonts w:asciiTheme="majorBidi" w:hAnsiTheme="majorBidi" w:cstheme="majorBidi"/>
        </w:rPr>
        <w:t>C:\Users\</w:t>
      </w:r>
      <w:r w:rsidR="00C559C3">
        <w:rPr>
          <w:rFonts w:asciiTheme="majorBidi" w:hAnsiTheme="majorBidi" w:cstheme="majorBidi"/>
        </w:rPr>
        <w:t>bcghost pc</w:t>
      </w:r>
      <w:r w:rsidR="00C559C3" w:rsidRPr="00C559C3">
        <w:rPr>
          <w:rFonts w:asciiTheme="majorBidi" w:hAnsiTheme="majorBidi" w:cstheme="majorBidi"/>
        </w:rPr>
        <w:t>\Desktop\CS251\hop05-poinwater</w:t>
      </w:r>
      <w:r w:rsidR="00F123F4" w:rsidRPr="008E2060">
        <w:rPr>
          <w:rFonts w:asciiTheme="majorBidi" w:hAnsiTheme="majorBidi" w:cstheme="majorBidi"/>
          <w:sz w:val="24"/>
          <w:szCs w:val="24"/>
        </w:rPr>
        <w:t>”</w:t>
      </w:r>
    </w:p>
    <w:p w14:paraId="4BF4DF4C" w14:textId="77777777" w:rsidR="00255772" w:rsidRPr="008E2060" w:rsidRDefault="00255772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1E76B4DA" w14:textId="5F6D83D2" w:rsidR="00F24BDC" w:rsidRPr="008E2060" w:rsidRDefault="00F24BDC" w:rsidP="00B20DA9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 xml:space="preserve">So, </w:t>
      </w:r>
      <w:r w:rsidR="00255772" w:rsidRPr="008E2060">
        <w:rPr>
          <w:rFonts w:asciiTheme="majorBidi" w:hAnsiTheme="majorBidi" w:cstheme="majorBidi"/>
          <w:b/>
          <w:bCs/>
          <w:sz w:val="24"/>
          <w:szCs w:val="24"/>
        </w:rPr>
        <w:t>t</w:t>
      </w:r>
      <w:r w:rsidR="00DC1D2F" w:rsidRPr="008E2060">
        <w:rPr>
          <w:rFonts w:asciiTheme="majorBidi" w:hAnsiTheme="majorBidi" w:cstheme="majorBidi"/>
          <w:b/>
          <w:bCs/>
          <w:sz w:val="24"/>
          <w:szCs w:val="24"/>
        </w:rPr>
        <w:t>o</w:t>
      </w:r>
      <w:r w:rsidRPr="008E2060">
        <w:rPr>
          <w:rFonts w:asciiTheme="majorBidi" w:hAnsiTheme="majorBidi" w:cstheme="majorBidi"/>
          <w:b/>
          <w:bCs/>
          <w:sz w:val="24"/>
          <w:szCs w:val="24"/>
        </w:rPr>
        <w:t xml:space="preserve"> make sure that your work directory is </w:t>
      </w:r>
      <w:r w:rsidR="001027C0" w:rsidRPr="008E2060">
        <w:rPr>
          <w:rFonts w:asciiTheme="majorBidi" w:hAnsiTheme="majorBidi" w:cstheme="majorBidi"/>
          <w:b/>
          <w:bCs/>
          <w:sz w:val="24"/>
          <w:szCs w:val="24"/>
        </w:rPr>
        <w:t>your</w:t>
      </w:r>
      <w:r w:rsidR="00FB38A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gramStart"/>
      <w:r w:rsidR="00FB38A3">
        <w:rPr>
          <w:rFonts w:asciiTheme="majorBidi" w:hAnsiTheme="majorBidi" w:cstheme="majorBidi"/>
          <w:b/>
          <w:bCs/>
          <w:sz w:val="24"/>
          <w:szCs w:val="24"/>
        </w:rPr>
        <w:t xml:space="preserve">user </w:t>
      </w:r>
      <w:r w:rsidR="001027C0" w:rsidRPr="008E2060">
        <w:rPr>
          <w:rFonts w:asciiTheme="majorBidi" w:hAnsiTheme="majorBidi" w:cstheme="majorBidi"/>
          <w:b/>
          <w:bCs/>
          <w:sz w:val="24"/>
          <w:szCs w:val="24"/>
        </w:rPr>
        <w:t>name</w:t>
      </w:r>
      <w:proofErr w:type="gramEnd"/>
      <w:r w:rsidR="001027C0" w:rsidRPr="008E2060">
        <w:rPr>
          <w:rFonts w:asciiTheme="majorBidi" w:hAnsiTheme="majorBidi" w:cstheme="majorBidi"/>
          <w:b/>
          <w:bCs/>
          <w:sz w:val="24"/>
          <w:szCs w:val="24"/>
        </w:rPr>
        <w:t xml:space="preserve"> folder </w:t>
      </w:r>
    </w:p>
    <w:p w14:paraId="4489E000" w14:textId="7C67DADC" w:rsidR="00BE732B" w:rsidRPr="008E2060" w:rsidRDefault="006D2451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 xml:space="preserve">Go to file&gt; open folder </w:t>
      </w:r>
    </w:p>
    <w:p w14:paraId="37441598" w14:textId="2376CA1E" w:rsidR="00206E90" w:rsidRPr="008E2060" w:rsidRDefault="00745E77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230301E2" wp14:editId="7A5ED74E">
            <wp:extent cx="4520794" cy="254294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6780" cy="256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B08CD" w14:textId="29128171" w:rsidR="00C559C3" w:rsidRDefault="00FE2E8B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And ch</w:t>
      </w:r>
      <w:r w:rsidR="00644202" w:rsidRPr="008E2060">
        <w:rPr>
          <w:rFonts w:asciiTheme="majorBidi" w:hAnsiTheme="majorBidi" w:cstheme="majorBidi"/>
          <w:sz w:val="24"/>
          <w:szCs w:val="24"/>
        </w:rPr>
        <w:t xml:space="preserve">oose </w:t>
      </w:r>
      <w:r w:rsidR="00EE44B2">
        <w:rPr>
          <w:rFonts w:asciiTheme="majorBidi" w:hAnsiTheme="majorBidi" w:cstheme="majorBidi"/>
          <w:sz w:val="24"/>
          <w:szCs w:val="24"/>
        </w:rPr>
        <w:t>the</w:t>
      </w:r>
      <w:r w:rsidR="00644202" w:rsidRPr="008E2060">
        <w:rPr>
          <w:rFonts w:asciiTheme="majorBidi" w:hAnsiTheme="majorBidi" w:cstheme="majorBidi"/>
          <w:sz w:val="24"/>
          <w:szCs w:val="24"/>
        </w:rPr>
        <w:t xml:space="preserve"> folder</w:t>
      </w:r>
      <w:r w:rsidR="00EE44B2">
        <w:rPr>
          <w:rFonts w:asciiTheme="majorBidi" w:hAnsiTheme="majorBidi" w:cstheme="majorBidi"/>
          <w:sz w:val="24"/>
          <w:szCs w:val="24"/>
        </w:rPr>
        <w:t xml:space="preserve"> named by hop05-YourUsernName</w:t>
      </w:r>
    </w:p>
    <w:p w14:paraId="702C0A21" w14:textId="71C4D711" w:rsidR="00644202" w:rsidRPr="008E2060" w:rsidRDefault="00FB38A3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FB38A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7E4D3ED" wp14:editId="447A0F78">
            <wp:extent cx="5895975" cy="333946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802"/>
                    <a:stretch/>
                  </pic:blipFill>
                  <pic:spPr bwMode="auto">
                    <a:xfrm>
                      <a:off x="0" y="0"/>
                      <a:ext cx="5895975" cy="33394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B71529" w14:textId="2A6D4002" w:rsidR="00644202" w:rsidRPr="008E2060" w:rsidRDefault="00644202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7DD47667" w14:textId="77777777" w:rsidR="00704C57" w:rsidRPr="008E2060" w:rsidRDefault="00704C57" w:rsidP="00704C57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lastRenderedPageBreak/>
        <w:t xml:space="preserve">To print the current work directory, you use the </w:t>
      </w:r>
      <w:proofErr w:type="spellStart"/>
      <w:proofErr w:type="gramStart"/>
      <w:r w:rsidRPr="008E2060">
        <w:rPr>
          <w:rFonts w:asciiTheme="majorBidi" w:hAnsiTheme="majorBidi" w:cstheme="majorBidi"/>
          <w:sz w:val="24"/>
          <w:szCs w:val="24"/>
        </w:rPr>
        <w:t>getwd</w:t>
      </w:r>
      <w:proofErr w:type="spellEnd"/>
      <w:r w:rsidRPr="008E2060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8E2060">
        <w:rPr>
          <w:rFonts w:asciiTheme="majorBidi" w:hAnsiTheme="majorBidi" w:cstheme="majorBidi"/>
          <w:sz w:val="24"/>
          <w:szCs w:val="24"/>
        </w:rPr>
        <w:t>) function:</w:t>
      </w:r>
    </w:p>
    <w:p w14:paraId="5ACF5A5B" w14:textId="5BE6155C" w:rsidR="00704C57" w:rsidRPr="008E2060" w:rsidRDefault="00704C57" w:rsidP="00704C57">
      <w:pPr>
        <w:spacing w:line="240" w:lineRule="auto"/>
        <w:rPr>
          <w:rStyle w:val="normaltextrun"/>
          <w:rFonts w:asciiTheme="majorBidi" w:hAnsiTheme="majorBidi" w:cstheme="majorBidi"/>
          <w:sz w:val="24"/>
          <w:szCs w:val="24"/>
        </w:rPr>
      </w:pPr>
      <w:r w:rsidRPr="008E2060">
        <w:rPr>
          <w:rStyle w:val="normaltextrun"/>
          <w:rFonts w:asciiTheme="majorBidi" w:hAnsiTheme="majorBidi" w:cstheme="majorBidi"/>
          <w:sz w:val="24"/>
          <w:szCs w:val="24"/>
        </w:rPr>
        <w:t xml:space="preserve">-Open the R console and type </w:t>
      </w:r>
      <w:proofErr w:type="spellStart"/>
      <w:proofErr w:type="gramStart"/>
      <w:r w:rsidRPr="008E2060">
        <w:rPr>
          <w:rStyle w:val="normaltextrun"/>
          <w:rFonts w:asciiTheme="majorBidi" w:hAnsiTheme="majorBidi" w:cstheme="majorBidi"/>
          <w:sz w:val="24"/>
          <w:szCs w:val="24"/>
        </w:rPr>
        <w:t>getwd</w:t>
      </w:r>
      <w:proofErr w:type="spellEnd"/>
      <w:r w:rsidRPr="008E2060">
        <w:rPr>
          <w:rStyle w:val="normaltextrun"/>
          <w:rFonts w:asciiTheme="majorBidi" w:hAnsiTheme="majorBidi" w:cstheme="majorBidi"/>
          <w:sz w:val="24"/>
          <w:szCs w:val="24"/>
        </w:rPr>
        <w:t>(</w:t>
      </w:r>
      <w:proofErr w:type="gramEnd"/>
      <w:r w:rsidRPr="008E2060">
        <w:rPr>
          <w:rStyle w:val="normaltextrun"/>
          <w:rFonts w:asciiTheme="majorBidi" w:hAnsiTheme="majorBidi" w:cstheme="majorBidi"/>
          <w:sz w:val="24"/>
          <w:szCs w:val="24"/>
        </w:rPr>
        <w:t>)</w:t>
      </w:r>
    </w:p>
    <w:p w14:paraId="0148FB84" w14:textId="77777777" w:rsidR="00704C57" w:rsidRPr="008E2060" w:rsidRDefault="00704C57" w:rsidP="00704C57">
      <w:pPr>
        <w:spacing w:line="240" w:lineRule="auto"/>
        <w:rPr>
          <w:rStyle w:val="normaltextrun"/>
          <w:rFonts w:asciiTheme="majorBidi" w:hAnsiTheme="majorBidi" w:cstheme="majorBidi"/>
          <w:sz w:val="24"/>
          <w:szCs w:val="24"/>
        </w:rPr>
      </w:pPr>
    </w:p>
    <w:p w14:paraId="733213D3" w14:textId="52E655EC" w:rsidR="00704C57" w:rsidRPr="008E2060" w:rsidRDefault="00EE44B2" w:rsidP="00704C57">
      <w:pPr>
        <w:spacing w:line="240" w:lineRule="auto"/>
        <w:rPr>
          <w:rStyle w:val="normaltextrun"/>
          <w:rFonts w:asciiTheme="majorBidi" w:hAnsiTheme="majorBidi" w:cstheme="majorBidi"/>
          <w:sz w:val="24"/>
          <w:szCs w:val="24"/>
        </w:rPr>
      </w:pPr>
      <w:r w:rsidRPr="00EE44B2">
        <w:rPr>
          <w:rStyle w:val="normaltextrun"/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01D9846" wp14:editId="3A67B8B4">
            <wp:extent cx="5611008" cy="4067743"/>
            <wp:effectExtent l="0" t="0" r="889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F8D32" w14:textId="77777777" w:rsidR="00704C57" w:rsidRPr="008E2060" w:rsidRDefault="00704C57" w:rsidP="00704C5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 xml:space="preserve">You can set the work directory using the </w:t>
      </w:r>
      <w:proofErr w:type="spellStart"/>
      <w:proofErr w:type="gramStart"/>
      <w:r w:rsidRPr="008E2060">
        <w:rPr>
          <w:rFonts w:asciiTheme="majorBidi" w:hAnsiTheme="majorBidi" w:cstheme="majorBidi"/>
          <w:sz w:val="24"/>
          <w:szCs w:val="24"/>
        </w:rPr>
        <w:t>setwd</w:t>
      </w:r>
      <w:proofErr w:type="spellEnd"/>
      <w:r w:rsidRPr="008E2060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8E2060">
        <w:rPr>
          <w:rFonts w:asciiTheme="majorBidi" w:hAnsiTheme="majorBidi" w:cstheme="majorBidi"/>
          <w:sz w:val="24"/>
          <w:szCs w:val="24"/>
        </w:rPr>
        <w:t>) function:</w:t>
      </w:r>
    </w:p>
    <w:p w14:paraId="3248A7A2" w14:textId="532AACED" w:rsidR="00704C57" w:rsidRDefault="00704C57" w:rsidP="00704C5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#set the current workspace location</w:t>
      </w:r>
    </w:p>
    <w:p w14:paraId="2738E1BB" w14:textId="77777777" w:rsidR="00EE44B2" w:rsidRDefault="00EE44B2" w:rsidP="00704C5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4F042B66" w14:textId="1BA69165" w:rsidR="00EE44B2" w:rsidRDefault="00EE44B2" w:rsidP="00704C5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eastAsia="zh-CN"/>
        </w:rPr>
      </w:pPr>
      <w:r>
        <w:rPr>
          <w:rFonts w:asciiTheme="majorBidi" w:hAnsiTheme="majorBidi" w:cstheme="majorBidi" w:hint="eastAsia"/>
          <w:sz w:val="24"/>
          <w:szCs w:val="24"/>
          <w:lang w:eastAsia="zh-CN"/>
        </w:rPr>
        <w:t>T</w:t>
      </w:r>
      <w:r>
        <w:rPr>
          <w:rFonts w:asciiTheme="majorBidi" w:hAnsiTheme="majorBidi" w:cstheme="majorBidi"/>
          <w:sz w:val="24"/>
          <w:szCs w:val="24"/>
          <w:lang w:eastAsia="zh-CN"/>
        </w:rPr>
        <w:t>he syntax is:</w:t>
      </w:r>
    </w:p>
    <w:p w14:paraId="6024A0D6" w14:textId="5F67CDB3" w:rsidR="00EE44B2" w:rsidRDefault="00EE44B2" w:rsidP="00704C5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 w:hint="eastAsia"/>
          <w:sz w:val="24"/>
          <w:szCs w:val="24"/>
          <w:lang w:eastAsia="zh-CN"/>
        </w:rPr>
        <w:t>s</w:t>
      </w:r>
      <w:r>
        <w:rPr>
          <w:rFonts w:asciiTheme="majorBidi" w:hAnsiTheme="majorBidi" w:cstheme="majorBidi"/>
          <w:sz w:val="24"/>
          <w:szCs w:val="24"/>
          <w:lang w:eastAsia="zh-CN"/>
        </w:rPr>
        <w:t>etwd</w:t>
      </w:r>
      <w:proofErr w:type="spellEnd"/>
      <w:r>
        <w:rPr>
          <w:rFonts w:asciiTheme="majorBidi" w:hAnsiTheme="majorBidi" w:cstheme="majorBidi"/>
          <w:sz w:val="24"/>
          <w:szCs w:val="24"/>
          <w:lang w:eastAsia="zh-CN"/>
        </w:rPr>
        <w:t>(</w:t>
      </w:r>
      <w:proofErr w:type="gramEnd"/>
      <w:r w:rsidRPr="008E2060">
        <w:rPr>
          <w:rFonts w:asciiTheme="majorBidi" w:hAnsiTheme="majorBidi" w:cstheme="majorBidi"/>
          <w:sz w:val="24"/>
          <w:szCs w:val="24"/>
        </w:rPr>
        <w:t>"</w:t>
      </w:r>
      <w:r>
        <w:rPr>
          <w:rFonts w:asciiTheme="majorBidi" w:hAnsiTheme="majorBidi" w:cstheme="majorBidi"/>
          <w:sz w:val="24"/>
          <w:szCs w:val="24"/>
        </w:rPr>
        <w:t>Your Working Path</w:t>
      </w:r>
      <w:r w:rsidRPr="008E2060">
        <w:rPr>
          <w:rFonts w:asciiTheme="majorBidi" w:hAnsiTheme="majorBidi" w:cstheme="majorBidi"/>
          <w:sz w:val="24"/>
          <w:szCs w:val="24"/>
        </w:rPr>
        <w:t>")</w:t>
      </w:r>
    </w:p>
    <w:p w14:paraId="2C4B40C4" w14:textId="77777777" w:rsidR="00EE44B2" w:rsidRPr="008E2060" w:rsidRDefault="00EE44B2" w:rsidP="00704C5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eastAsia="zh-CN"/>
        </w:rPr>
      </w:pPr>
    </w:p>
    <w:p w14:paraId="2853BDFB" w14:textId="77777777" w:rsidR="00704C57" w:rsidRPr="008E2060" w:rsidRDefault="00704C57" w:rsidP="00704C57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 xml:space="preserve">For example, </w:t>
      </w:r>
    </w:p>
    <w:p w14:paraId="2FAC0EA4" w14:textId="697B1892" w:rsidR="00704C57" w:rsidRPr="008E2060" w:rsidRDefault="00704C57" w:rsidP="00704C57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8E2060">
        <w:rPr>
          <w:rFonts w:asciiTheme="majorBidi" w:hAnsiTheme="majorBidi" w:cstheme="majorBidi"/>
          <w:sz w:val="24"/>
          <w:szCs w:val="24"/>
        </w:rPr>
        <w:t>setwd</w:t>
      </w:r>
      <w:proofErr w:type="spellEnd"/>
      <w:r w:rsidRPr="008E2060">
        <w:rPr>
          <w:rFonts w:asciiTheme="majorBidi" w:hAnsiTheme="majorBidi" w:cstheme="majorBidi"/>
          <w:sz w:val="24"/>
          <w:szCs w:val="24"/>
        </w:rPr>
        <w:t>("D:/R"</w:t>
      </w:r>
      <w:proofErr w:type="gramStart"/>
      <w:r w:rsidRPr="008E2060">
        <w:rPr>
          <w:rFonts w:asciiTheme="majorBidi" w:hAnsiTheme="majorBidi" w:cstheme="majorBidi"/>
          <w:sz w:val="24"/>
          <w:szCs w:val="24"/>
        </w:rPr>
        <w:t>)</w:t>
      </w:r>
      <w:r w:rsidR="00EE44B2">
        <w:rPr>
          <w:rFonts w:asciiTheme="majorBidi" w:hAnsiTheme="majorBidi" w:cstheme="majorBidi"/>
          <w:sz w:val="24"/>
          <w:szCs w:val="24"/>
        </w:rPr>
        <w:t>;</w:t>
      </w:r>
      <w:proofErr w:type="gramEnd"/>
    </w:p>
    <w:p w14:paraId="664D4A89" w14:textId="040FAA40" w:rsidR="00644202" w:rsidRPr="008E2060" w:rsidRDefault="00644202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4035EC14" w14:textId="77777777" w:rsidR="00E23925" w:rsidRPr="008E2060" w:rsidRDefault="00E23925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044EBA16" w14:textId="5B459D75" w:rsidR="00644202" w:rsidRPr="008E2060" w:rsidRDefault="00644202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18B66594" w14:textId="28638A9A" w:rsidR="00644202" w:rsidRPr="008E2060" w:rsidRDefault="00644202" w:rsidP="00B20DA9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2E554D56" w14:textId="77777777" w:rsidR="00EE44B2" w:rsidRPr="008E2060" w:rsidRDefault="00EE44B2" w:rsidP="009D6905">
      <w:pPr>
        <w:spacing w:line="240" w:lineRule="auto"/>
        <w:rPr>
          <w:rStyle w:val="normaltextrun"/>
          <w:rFonts w:asciiTheme="majorBidi" w:hAnsiTheme="majorBidi" w:cstheme="majorBidi"/>
          <w:b/>
          <w:bCs/>
          <w:sz w:val="24"/>
          <w:szCs w:val="24"/>
        </w:rPr>
      </w:pPr>
    </w:p>
    <w:p w14:paraId="668BF700" w14:textId="5E796F77" w:rsidR="00EE44B2" w:rsidRPr="00740895" w:rsidRDefault="005E6764" w:rsidP="00740895">
      <w:pPr>
        <w:spacing w:line="240" w:lineRule="auto"/>
        <w:rPr>
          <w:rStyle w:val="normaltextrun"/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lastRenderedPageBreak/>
        <w:t>-</w:t>
      </w:r>
      <w:r w:rsidR="00EE44B2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Copy</w:t>
      </w:r>
      <w:r w:rsidR="00EE44B2"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the CSV file</w:t>
      </w:r>
      <w:r w:rsidR="00F80F8F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s</w:t>
      </w: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E25EC"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“iris2</w:t>
      </w:r>
      <w:r w:rsidR="00476A49"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.csv</w:t>
      </w:r>
      <w:r w:rsidR="00BE25EC"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”</w:t>
      </w:r>
      <w:r w:rsidR="00F80F8F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&amp; “ztest-a.csv</w:t>
      </w:r>
      <w:r w:rsidR="00ED4B11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”</w:t>
      </w:r>
      <w:r w:rsidR="00BE25EC"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EE44B2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from the HOP05 folder </w:t>
      </w:r>
      <w:r w:rsidR="004E5742"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and </w:t>
      </w:r>
      <w:r w:rsidR="00EE44B2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paste</w:t>
      </w:r>
      <w:r w:rsidR="00EE44B2"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785166"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it </w:t>
      </w: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to </w:t>
      </w:r>
      <w:r w:rsidR="00EE44B2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hop05-YourUserN</w:t>
      </w: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ame folder.</w:t>
      </w:r>
      <w:r w:rsidR="00EE44B2">
        <w:rPr>
          <w:rStyle w:val="normaltextrun"/>
          <w:rFonts w:asciiTheme="majorBidi" w:hAnsiTheme="majorBidi" w:cstheme="majorBidi" w:hint="eastAsia"/>
          <w:b/>
          <w:bCs/>
          <w:sz w:val="24"/>
          <w:szCs w:val="24"/>
        </w:rPr>
        <w:t xml:space="preserve"> </w:t>
      </w:r>
      <w:r w:rsidR="00EE44B2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Note: </w:t>
      </w:r>
      <w:r w:rsidR="00EE44B2" w:rsidRPr="00740895">
        <w:rPr>
          <w:rStyle w:val="normaltextrun"/>
          <w:rFonts w:asciiTheme="majorBidi" w:hAnsiTheme="majorBidi" w:cstheme="majorBidi" w:hint="eastAsia"/>
          <w:b/>
          <w:bCs/>
        </w:rPr>
        <w:t>I</w:t>
      </w:r>
      <w:r w:rsidR="00EE44B2" w:rsidRPr="00740895">
        <w:rPr>
          <w:rStyle w:val="normaltextrun"/>
          <w:rFonts w:asciiTheme="majorBidi" w:hAnsiTheme="majorBidi" w:cstheme="majorBidi"/>
          <w:b/>
          <w:bCs/>
        </w:rPr>
        <w:t>f the files already exist in the folder directory, you can skip this step.</w:t>
      </w:r>
    </w:p>
    <w:p w14:paraId="10A6B27F" w14:textId="6BA80657" w:rsidR="00FD47E5" w:rsidRDefault="00CD18C8" w:rsidP="00ED4B11">
      <w:pPr>
        <w:pStyle w:val="ListParagraph"/>
        <w:numPr>
          <w:ilvl w:val="0"/>
          <w:numId w:val="9"/>
        </w:numPr>
        <w:rPr>
          <w:rStyle w:val="normaltextrun"/>
          <w:rFonts w:asciiTheme="majorBidi" w:hAnsiTheme="majorBidi" w:cstheme="majorBidi"/>
          <w:b/>
          <w:bCs/>
        </w:rPr>
      </w:pPr>
      <w:r w:rsidRPr="00ED4B11">
        <w:rPr>
          <w:rStyle w:val="normaltextrun"/>
          <w:rFonts w:asciiTheme="majorBidi" w:hAnsiTheme="majorBidi" w:cstheme="majorBidi"/>
          <w:b/>
          <w:bCs/>
        </w:rPr>
        <w:t xml:space="preserve">Copy the file to </w:t>
      </w:r>
      <w:r w:rsidR="00EE44B2">
        <w:rPr>
          <w:rStyle w:val="normaltextrun"/>
          <w:rFonts w:asciiTheme="majorBidi" w:hAnsiTheme="majorBidi" w:cstheme="majorBidi"/>
          <w:b/>
          <w:bCs/>
        </w:rPr>
        <w:t>hop05-YourUserN</w:t>
      </w:r>
      <w:r w:rsidR="00EE44B2" w:rsidRPr="008E2060">
        <w:rPr>
          <w:rStyle w:val="normaltextrun"/>
          <w:rFonts w:asciiTheme="majorBidi" w:hAnsiTheme="majorBidi" w:cstheme="majorBidi"/>
          <w:b/>
          <w:bCs/>
        </w:rPr>
        <w:t>ame</w:t>
      </w:r>
      <w:r w:rsidRPr="00ED4B11">
        <w:rPr>
          <w:rStyle w:val="normaltextrun"/>
          <w:rFonts w:asciiTheme="majorBidi" w:hAnsiTheme="majorBidi" w:cstheme="majorBidi"/>
          <w:b/>
          <w:bCs/>
        </w:rPr>
        <w:t xml:space="preserve"> </w:t>
      </w:r>
      <w:r w:rsidR="00807066" w:rsidRPr="00ED4B11">
        <w:rPr>
          <w:rStyle w:val="normaltextrun"/>
          <w:rFonts w:asciiTheme="majorBidi" w:hAnsiTheme="majorBidi" w:cstheme="majorBidi"/>
          <w:b/>
          <w:bCs/>
        </w:rPr>
        <w:t xml:space="preserve">folder </w:t>
      </w:r>
      <w:r w:rsidR="006B2756" w:rsidRPr="00ED4B11">
        <w:rPr>
          <w:rStyle w:val="normaltextrun"/>
          <w:rFonts w:asciiTheme="majorBidi" w:hAnsiTheme="majorBidi" w:cstheme="majorBidi"/>
          <w:b/>
          <w:bCs/>
        </w:rPr>
        <w:t>because this is the working directory</w:t>
      </w:r>
      <w:r w:rsidR="00C63CDF" w:rsidRPr="00ED4B11">
        <w:rPr>
          <w:rStyle w:val="normaltextrun"/>
          <w:rFonts w:asciiTheme="majorBidi" w:hAnsiTheme="majorBidi" w:cstheme="majorBidi"/>
          <w:b/>
          <w:bCs/>
        </w:rPr>
        <w:t>.</w:t>
      </w:r>
    </w:p>
    <w:p w14:paraId="5B42F557" w14:textId="43D6597E" w:rsidR="00C63CDF" w:rsidRPr="008E2060" w:rsidRDefault="00740895" w:rsidP="00740895">
      <w:pPr>
        <w:pStyle w:val="ListParagraph"/>
        <w:rPr>
          <w:rStyle w:val="normaltextrun"/>
          <w:rFonts w:asciiTheme="majorBidi" w:hAnsiTheme="majorBidi" w:cstheme="majorBidi"/>
          <w:b/>
          <w:bCs/>
        </w:rPr>
      </w:pPr>
      <w:r w:rsidRPr="00740895">
        <w:rPr>
          <w:rStyle w:val="normaltextrun"/>
          <w:rFonts w:asciiTheme="majorBidi" w:hAnsiTheme="majorBidi" w:cstheme="majorBidi"/>
          <w:b/>
          <w:bCs/>
          <w:noProof/>
        </w:rPr>
        <w:drawing>
          <wp:inline distT="0" distB="0" distL="0" distR="0" wp14:anchorId="33FBC87C" wp14:editId="267485DE">
            <wp:extent cx="5943600" cy="41040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3D6D" w14:textId="2E09F7C7" w:rsidR="00E8183A" w:rsidRPr="008E2060" w:rsidRDefault="00301B59" w:rsidP="00CD18C8">
      <w:pPr>
        <w:rPr>
          <w:rStyle w:val="normaltextrun"/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-Make sure you have the iris</w:t>
      </w:r>
      <w:r w:rsidR="002D5C3C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2</w:t>
      </w: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.csv</w:t>
      </w:r>
      <w:r w:rsidR="002D5C3C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0D0FBB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&amp; ztest-a.csv</w:t>
      </w: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file</w:t>
      </w:r>
      <w:r w:rsidR="000D0FBB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>s</w:t>
      </w: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under your</w:t>
      </w:r>
      <w:r w:rsidR="000A7BF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 hop05 </w:t>
      </w:r>
      <w:r w:rsidRPr="008E2060">
        <w:rPr>
          <w:rStyle w:val="normaltextrun"/>
          <w:rFonts w:asciiTheme="majorBidi" w:hAnsiTheme="majorBidi" w:cstheme="majorBidi"/>
          <w:b/>
          <w:bCs/>
          <w:sz w:val="24"/>
          <w:szCs w:val="24"/>
        </w:rPr>
        <w:t xml:space="preserve">folder </w:t>
      </w:r>
    </w:p>
    <w:p w14:paraId="22B2F9C6" w14:textId="510D386A" w:rsidR="00301B59" w:rsidRPr="008E2060" w:rsidRDefault="00740895" w:rsidP="00CD18C8">
      <w:pPr>
        <w:rPr>
          <w:rStyle w:val="normaltextrun"/>
          <w:rFonts w:asciiTheme="majorBidi" w:hAnsiTheme="majorBidi" w:cstheme="majorBidi"/>
          <w:b/>
          <w:bCs/>
          <w:sz w:val="24"/>
          <w:szCs w:val="24"/>
        </w:rPr>
      </w:pPr>
      <w:r w:rsidRPr="00740895">
        <w:rPr>
          <w:rStyle w:val="normaltextrun"/>
          <w:rFonts w:asciiTheme="majorBidi" w:hAnsiTheme="majorBidi" w:cstheme="majorBidi"/>
          <w:b/>
          <w:bCs/>
          <w:noProof/>
          <w:sz w:val="24"/>
          <w:szCs w:val="24"/>
        </w:rPr>
        <w:lastRenderedPageBreak/>
        <w:drawing>
          <wp:inline distT="0" distB="0" distL="0" distR="0" wp14:anchorId="78FAE992" wp14:editId="4CDF7A8D">
            <wp:extent cx="2876951" cy="4391638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439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CA4B9" w14:textId="77777777" w:rsidR="00297764" w:rsidRPr="008E2060" w:rsidRDefault="00297764" w:rsidP="0029776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014F09EF" w14:textId="5887E1E4" w:rsidR="00C80143" w:rsidRPr="008F2923" w:rsidRDefault="00C80143" w:rsidP="00C80143">
      <w:pPr>
        <w:pStyle w:val="ListParagraph"/>
        <w:numPr>
          <w:ilvl w:val="0"/>
          <w:numId w:val="9"/>
        </w:numPr>
        <w:tabs>
          <w:tab w:val="left" w:pos="5524"/>
        </w:tabs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sz w:val="22"/>
          <w:szCs w:val="22"/>
        </w:rPr>
        <w:t>Desktop\CS251\h</w:t>
      </w:r>
      <w:r w:rsidRPr="00440539">
        <w:rPr>
          <w:sz w:val="22"/>
          <w:szCs w:val="22"/>
        </w:rPr>
        <w:t>op0</w:t>
      </w:r>
      <w:r w:rsidRPr="00440539">
        <w:rPr>
          <w:rFonts w:eastAsiaTheme="minorEastAsia"/>
          <w:sz w:val="22"/>
          <w:szCs w:val="22"/>
          <w:lang w:eastAsia="zh-CN"/>
        </w:rPr>
        <w:t>5</w:t>
      </w:r>
      <w:r w:rsidRPr="00440539">
        <w:rPr>
          <w:sz w:val="22"/>
          <w:szCs w:val="22"/>
        </w:rPr>
        <w:t>-You</w:t>
      </w:r>
      <w:r>
        <w:rPr>
          <w:rFonts w:asciiTheme="majorBidi" w:hAnsiTheme="majorBidi" w:cstheme="majorBidi"/>
          <w:sz w:val="22"/>
          <w:szCs w:val="22"/>
        </w:rPr>
        <w:t>rUserName</w:t>
      </w:r>
    </w:p>
    <w:p w14:paraId="43227713" w14:textId="185419B0" w:rsidR="00297764" w:rsidRPr="000A7BF0" w:rsidRDefault="00EE44B2" w:rsidP="00C8014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</w:rPr>
        <w:t>-</w:t>
      </w:r>
      <w:r w:rsidR="00297764" w:rsidRPr="000A7BF0">
        <w:rPr>
          <w:rFonts w:ascii="Times New Roman" w:hAnsi="Times New Roman" w:cs="Times New Roman"/>
          <w:b/>
          <w:bCs/>
        </w:rPr>
        <w:t>In Module</w:t>
      </w:r>
      <w:r w:rsidR="00631E50" w:rsidRPr="000A7BF0">
        <w:rPr>
          <w:rFonts w:ascii="Times New Roman" w:hAnsi="Times New Roman" w:cs="Times New Roman"/>
          <w:b/>
          <w:bCs/>
        </w:rPr>
        <w:t>5</w:t>
      </w:r>
      <w:r w:rsidR="00297764" w:rsidRPr="000A7BF0">
        <w:rPr>
          <w:rFonts w:ascii="Times New Roman" w:hAnsi="Times New Roman" w:cs="Times New Roman"/>
          <w:b/>
          <w:bCs/>
        </w:rPr>
        <w:t xml:space="preserve"> project folder, create new file </w:t>
      </w:r>
      <w:proofErr w:type="spellStart"/>
      <w:r w:rsidR="00A7342D" w:rsidRPr="000A7BF0">
        <w:rPr>
          <w:rFonts w:ascii="Times New Roman" w:hAnsi="Times New Roman" w:cs="Times New Roman"/>
          <w:b/>
          <w:bCs/>
        </w:rPr>
        <w:t>csvFile</w:t>
      </w:r>
      <w:r w:rsidR="00297764" w:rsidRPr="000A7BF0">
        <w:rPr>
          <w:rFonts w:ascii="Times New Roman" w:hAnsi="Times New Roman" w:cs="Times New Roman"/>
          <w:b/>
          <w:bCs/>
        </w:rPr>
        <w:t>.R</w:t>
      </w:r>
      <w:proofErr w:type="spellEnd"/>
    </w:p>
    <w:p w14:paraId="58426205" w14:textId="77777777" w:rsidR="00CC0A23" w:rsidRPr="008E2060" w:rsidRDefault="00CC0A23" w:rsidP="00297764">
      <w:pPr>
        <w:rPr>
          <w:rFonts w:asciiTheme="majorBidi" w:hAnsiTheme="majorBidi" w:cstheme="majorBidi"/>
        </w:rPr>
      </w:pPr>
    </w:p>
    <w:p w14:paraId="1C3EF097" w14:textId="2FDE8398" w:rsidR="00297764" w:rsidRPr="008E2060" w:rsidRDefault="00297764" w:rsidP="00297764">
      <w:p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</w:rPr>
        <w:t xml:space="preserve">- Type the following code in </w:t>
      </w:r>
      <w:proofErr w:type="spellStart"/>
      <w:r w:rsidR="00A7342D" w:rsidRPr="008E2060">
        <w:rPr>
          <w:rFonts w:asciiTheme="majorBidi" w:hAnsiTheme="majorBidi" w:cstheme="majorBidi"/>
        </w:rPr>
        <w:t>csvFile</w:t>
      </w:r>
      <w:r w:rsidRPr="008E2060">
        <w:rPr>
          <w:rFonts w:asciiTheme="majorBidi" w:hAnsiTheme="majorBidi" w:cstheme="majorBidi"/>
        </w:rPr>
        <w:t>.R</w:t>
      </w:r>
      <w:proofErr w:type="spellEnd"/>
      <w:r w:rsidRPr="008E2060">
        <w:rPr>
          <w:rFonts w:asciiTheme="majorBidi" w:hAnsiTheme="majorBidi" w:cstheme="majorBidi"/>
        </w:rPr>
        <w:t xml:space="preserve"> file</w:t>
      </w:r>
      <w:r w:rsidR="0026778A" w:rsidRPr="008E2060">
        <w:rPr>
          <w:rFonts w:asciiTheme="majorBidi" w:hAnsiTheme="majorBidi" w:cstheme="majorBidi"/>
        </w:rPr>
        <w:t xml:space="preserve"> </w:t>
      </w:r>
      <w:r w:rsidR="0026778A" w:rsidRPr="008E2060">
        <w:rPr>
          <w:rFonts w:asciiTheme="majorBidi" w:hAnsiTheme="majorBidi" w:cstheme="majorBidi"/>
          <w:highlight w:val="yellow"/>
        </w:rPr>
        <w:t xml:space="preserve">(Mac users need to install </w:t>
      </w:r>
      <w:proofErr w:type="spellStart"/>
      <w:r w:rsidR="0026778A" w:rsidRPr="008E2060">
        <w:rPr>
          <w:rFonts w:asciiTheme="majorBidi" w:hAnsiTheme="majorBidi" w:cstheme="majorBidi"/>
          <w:highlight w:val="yellow"/>
        </w:rPr>
        <w:t>XQuartz</w:t>
      </w:r>
      <w:proofErr w:type="spellEnd"/>
      <w:r w:rsidR="0026778A" w:rsidRPr="008E2060">
        <w:rPr>
          <w:rFonts w:asciiTheme="majorBidi" w:hAnsiTheme="majorBidi" w:cstheme="majorBidi"/>
          <w:highlight w:val="yellow"/>
        </w:rPr>
        <w:t xml:space="preserve"> from </w:t>
      </w:r>
      <w:hyperlink r:id="rId15" w:history="1">
        <w:r w:rsidR="0026778A" w:rsidRPr="008E2060">
          <w:rPr>
            <w:rStyle w:val="Hyperlink"/>
            <w:rFonts w:asciiTheme="majorBidi" w:hAnsiTheme="majorBidi" w:cstheme="majorBidi"/>
            <w:highlight w:val="yellow"/>
          </w:rPr>
          <w:t>https://www.xquartz.org</w:t>
        </w:r>
      </w:hyperlink>
      <w:r w:rsidR="0026778A" w:rsidRPr="008E2060">
        <w:rPr>
          <w:rFonts w:asciiTheme="majorBidi" w:hAnsiTheme="majorBidi" w:cstheme="majorBidi"/>
          <w:highlight w:val="yellow"/>
        </w:rPr>
        <w:t xml:space="preserve"> to run View function)</w:t>
      </w:r>
    </w:p>
    <w:p w14:paraId="700B393E" w14:textId="1DB96C57" w:rsidR="00A7342D" w:rsidRPr="008E2060" w:rsidRDefault="005D6FF7" w:rsidP="00297764">
      <w:p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6D7E0ECF" wp14:editId="180B06CD">
            <wp:extent cx="5029200" cy="6953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1674E" w14:textId="51B0CD77" w:rsidR="001F55E5" w:rsidRPr="008E2060" w:rsidRDefault="001F55E5" w:rsidP="003733F3">
      <w:pPr>
        <w:spacing w:line="240" w:lineRule="auto"/>
        <w:rPr>
          <w:rStyle w:val="normaltextrun"/>
          <w:rFonts w:asciiTheme="majorBidi" w:hAnsiTheme="majorBidi" w:cstheme="majorBidi"/>
        </w:rPr>
      </w:pPr>
    </w:p>
    <w:p w14:paraId="06C72B85" w14:textId="35363D65" w:rsidR="001F55E5" w:rsidRPr="00AD60E5" w:rsidRDefault="001F55E5" w:rsidP="003733F3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AD60E5">
        <w:rPr>
          <w:rStyle w:val="normaltextrun"/>
          <w:rFonts w:asciiTheme="majorBidi" w:hAnsiTheme="majorBidi" w:cstheme="majorBidi"/>
          <w:b/>
          <w:bCs/>
        </w:rPr>
        <w:t xml:space="preserve">Another solution to see the output: </w:t>
      </w:r>
      <w:r w:rsidRPr="00380C8C">
        <w:rPr>
          <w:rStyle w:val="normaltextrun"/>
          <w:rFonts w:asciiTheme="majorBidi" w:hAnsiTheme="majorBidi" w:cstheme="majorBidi"/>
          <w:b/>
          <w:bCs/>
          <w:color w:val="FF0000"/>
        </w:rPr>
        <w:t xml:space="preserve">If View does not work you can use   </w:t>
      </w:r>
      <w:r w:rsidRPr="00AD60E5">
        <w:rPr>
          <w:rStyle w:val="normaltextrun"/>
          <w:rFonts w:asciiTheme="majorBidi" w:hAnsiTheme="majorBidi" w:cstheme="majorBidi"/>
          <w:b/>
          <w:bCs/>
        </w:rPr>
        <w:t xml:space="preserve">print(data) </w:t>
      </w:r>
    </w:p>
    <w:p w14:paraId="0033A85D" w14:textId="616E5324" w:rsidR="001F55E5" w:rsidRPr="008E2060" w:rsidRDefault="00C76B1D" w:rsidP="003733F3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60786C49" wp14:editId="06DF0F0E">
            <wp:extent cx="5153025" cy="9048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0E85C" w14:textId="77777777" w:rsidR="001F55E5" w:rsidRPr="008E2060" w:rsidRDefault="001F55E5" w:rsidP="003733F3">
      <w:pPr>
        <w:spacing w:line="240" w:lineRule="auto"/>
        <w:rPr>
          <w:rStyle w:val="normaltextrun"/>
          <w:rFonts w:asciiTheme="majorBidi" w:hAnsiTheme="majorBidi" w:cstheme="majorBidi"/>
        </w:rPr>
      </w:pPr>
    </w:p>
    <w:p w14:paraId="529061E3" w14:textId="77D51F5B" w:rsidR="003733F3" w:rsidRPr="008E2060" w:rsidRDefault="003733F3" w:rsidP="003733F3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 xml:space="preserve">Save your code, file&gt;save or </w:t>
      </w:r>
      <w:proofErr w:type="spellStart"/>
      <w:r w:rsidRPr="008E2060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080824F9" w14:textId="77777777" w:rsidR="003733F3" w:rsidRPr="008E2060" w:rsidRDefault="003733F3" w:rsidP="003733F3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Run your code:</w:t>
      </w:r>
    </w:p>
    <w:p w14:paraId="3B7F2053" w14:textId="77777777" w:rsidR="003733F3" w:rsidRPr="008E2060" w:rsidRDefault="003733F3" w:rsidP="003733F3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 Select Run Source button:</w:t>
      </w:r>
    </w:p>
    <w:p w14:paraId="1707EF04" w14:textId="77777777" w:rsidR="003733F3" w:rsidRPr="008E2060" w:rsidRDefault="003733F3" w:rsidP="003733F3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ab/>
        <w:t>-When you select the button for first time, it will open the R terminal</w:t>
      </w:r>
    </w:p>
    <w:p w14:paraId="26691E48" w14:textId="77777777" w:rsidR="003733F3" w:rsidRPr="008E2060" w:rsidRDefault="003733F3" w:rsidP="003733F3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ab/>
        <w:t xml:space="preserve">- Select the same button one more time to run and display the code. </w:t>
      </w:r>
    </w:p>
    <w:p w14:paraId="29BB81FB" w14:textId="1786CBEC" w:rsidR="003733F3" w:rsidRPr="008E2060" w:rsidRDefault="003733F3" w:rsidP="003733F3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</w:p>
    <w:p w14:paraId="19763B26" w14:textId="77777777" w:rsidR="003733F3" w:rsidRPr="008E2060" w:rsidRDefault="003733F3" w:rsidP="003733F3">
      <w:pPr>
        <w:spacing w:line="240" w:lineRule="auto"/>
        <w:rPr>
          <w:rStyle w:val="normaltextrun"/>
          <w:rFonts w:asciiTheme="majorBidi" w:hAnsiTheme="majorBidi" w:cstheme="majorBidi"/>
          <w:b/>
          <w:bCs/>
        </w:rPr>
      </w:pPr>
      <w:r w:rsidRPr="008E2060">
        <w:rPr>
          <w:rStyle w:val="normaltextrun"/>
          <w:rFonts w:asciiTheme="majorBidi" w:hAnsiTheme="majorBidi" w:cstheme="majorBidi"/>
          <w:b/>
          <w:bCs/>
        </w:rPr>
        <w:t>Output:</w:t>
      </w:r>
    </w:p>
    <w:p w14:paraId="0AE8D8E2" w14:textId="3ED756F6" w:rsidR="00740895" w:rsidRPr="008E2060" w:rsidRDefault="00740895" w:rsidP="00297764">
      <w:pPr>
        <w:rPr>
          <w:rFonts w:asciiTheme="majorBidi" w:hAnsiTheme="majorBidi" w:cstheme="majorBidi"/>
        </w:rPr>
      </w:pPr>
      <w:r w:rsidRPr="00740895">
        <w:rPr>
          <w:rFonts w:asciiTheme="majorBidi" w:hAnsiTheme="majorBidi" w:cstheme="majorBidi"/>
          <w:noProof/>
        </w:rPr>
        <w:drawing>
          <wp:inline distT="0" distB="0" distL="0" distR="0" wp14:anchorId="24FC690B" wp14:editId="5EB608E1">
            <wp:extent cx="3576955" cy="3091276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89379" cy="3102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E96EB" w14:textId="3CD0B772" w:rsidR="00D61024" w:rsidRPr="008E2060" w:rsidRDefault="00D61024" w:rsidP="00297764">
      <w:pPr>
        <w:rPr>
          <w:rFonts w:asciiTheme="majorBidi" w:hAnsiTheme="majorBidi" w:cstheme="majorBidi"/>
        </w:rPr>
      </w:pPr>
    </w:p>
    <w:p w14:paraId="2E1A76D8" w14:textId="05364E63" w:rsidR="00D61024" w:rsidRPr="008E2060" w:rsidRDefault="00111CDA" w:rsidP="00297764">
      <w:pPr>
        <w:rPr>
          <w:rFonts w:asciiTheme="majorBidi" w:hAnsiTheme="majorBidi" w:cstheme="majorBidi"/>
          <w:b/>
          <w:bCs/>
        </w:rPr>
      </w:pPr>
      <w:r w:rsidRPr="008E2060">
        <w:rPr>
          <w:rFonts w:asciiTheme="majorBidi" w:hAnsiTheme="majorBidi" w:cstheme="majorBidi"/>
          <w:b/>
          <w:bCs/>
        </w:rPr>
        <w:t xml:space="preserve">Explanation: </w:t>
      </w:r>
    </w:p>
    <w:p w14:paraId="681F528A" w14:textId="77777777" w:rsidR="00D61024" w:rsidRPr="008E2060" w:rsidRDefault="00D61024" w:rsidP="00D6102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The function you use to read a .csv file is</w:t>
      </w:r>
    </w:p>
    <w:p w14:paraId="14AE6ED2" w14:textId="77777777" w:rsidR="00D61024" w:rsidRPr="008E2060" w:rsidRDefault="00D61024" w:rsidP="00D6102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 xml:space="preserve">&gt; data &lt;- </w:t>
      </w:r>
      <w:proofErr w:type="gramStart"/>
      <w:r w:rsidRPr="008E2060">
        <w:rPr>
          <w:rFonts w:asciiTheme="majorBidi" w:hAnsiTheme="majorBidi" w:cstheme="majorBidi"/>
          <w:sz w:val="24"/>
          <w:szCs w:val="24"/>
        </w:rPr>
        <w:t>read.csv(</w:t>
      </w:r>
      <w:proofErr w:type="gramEnd"/>
      <w:r w:rsidRPr="008E2060">
        <w:rPr>
          <w:rFonts w:asciiTheme="majorBidi" w:hAnsiTheme="majorBidi" w:cstheme="majorBidi"/>
          <w:sz w:val="24"/>
          <w:szCs w:val="24"/>
        </w:rPr>
        <w:t xml:space="preserve">file="data.csv", header=TRUE, </w:t>
      </w:r>
      <w:proofErr w:type="spellStart"/>
      <w:r w:rsidRPr="008E2060">
        <w:rPr>
          <w:rFonts w:asciiTheme="majorBidi" w:hAnsiTheme="majorBidi" w:cstheme="majorBidi"/>
          <w:sz w:val="24"/>
          <w:szCs w:val="24"/>
        </w:rPr>
        <w:t>sep</w:t>
      </w:r>
      <w:proofErr w:type="spellEnd"/>
      <w:r w:rsidRPr="008E2060">
        <w:rPr>
          <w:rFonts w:asciiTheme="majorBidi" w:hAnsiTheme="majorBidi" w:cstheme="majorBidi"/>
          <w:sz w:val="24"/>
          <w:szCs w:val="24"/>
        </w:rPr>
        <w:t>=",");</w:t>
      </w:r>
    </w:p>
    <w:p w14:paraId="02DE3D58" w14:textId="77777777" w:rsidR="00D61024" w:rsidRPr="008E2060" w:rsidRDefault="00D61024" w:rsidP="00D61024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 xml:space="preserve">file is the name or the data file path that you are going to read. header is a logical value to determine whether the names of the variables are in the first line. </w:t>
      </w:r>
      <w:proofErr w:type="spellStart"/>
      <w:r w:rsidRPr="008E2060">
        <w:rPr>
          <w:rFonts w:asciiTheme="majorBidi" w:hAnsiTheme="majorBidi" w:cstheme="majorBidi"/>
          <w:sz w:val="24"/>
          <w:szCs w:val="24"/>
        </w:rPr>
        <w:t>sep</w:t>
      </w:r>
      <w:proofErr w:type="spellEnd"/>
      <w:r w:rsidRPr="008E2060">
        <w:rPr>
          <w:rFonts w:asciiTheme="majorBidi" w:hAnsiTheme="majorBidi" w:cstheme="majorBidi"/>
          <w:sz w:val="24"/>
          <w:szCs w:val="24"/>
        </w:rPr>
        <w:t xml:space="preserve"> is the separator</w:t>
      </w:r>
    </w:p>
    <w:p w14:paraId="72B8748A" w14:textId="22E3FE49" w:rsidR="00D61024" w:rsidRPr="008E2060" w:rsidRDefault="00D61024" w:rsidP="00D61024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character, and quote is the quoting characters with "\"" for " and "\'" for '.</w:t>
      </w:r>
    </w:p>
    <w:p w14:paraId="38C5B209" w14:textId="77777777" w:rsidR="00782AFD" w:rsidRPr="008E2060" w:rsidRDefault="00782AFD" w:rsidP="00C20BF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</w:p>
    <w:p w14:paraId="00533A6A" w14:textId="7C969B03" w:rsidR="00C20BFD" w:rsidRPr="008E2060" w:rsidRDefault="00EA4A7E" w:rsidP="00C20BF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8E2060">
        <w:rPr>
          <w:rFonts w:asciiTheme="majorBidi" w:hAnsiTheme="majorBidi" w:cstheme="majorBidi"/>
          <w:b/>
          <w:bCs/>
          <w:sz w:val="32"/>
          <w:szCs w:val="32"/>
        </w:rPr>
        <w:t>Basic Data Processing</w:t>
      </w:r>
    </w:p>
    <w:p w14:paraId="22A73DA8" w14:textId="0381D442" w:rsidR="00CF03E7" w:rsidRPr="008E2060" w:rsidRDefault="00C20BFD" w:rsidP="00C20BFD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8E2060">
        <w:rPr>
          <w:rFonts w:asciiTheme="majorBidi" w:hAnsiTheme="majorBidi" w:cstheme="majorBidi"/>
          <w:sz w:val="24"/>
          <w:szCs w:val="24"/>
        </w:rPr>
        <w:t>Y</w:t>
      </w:r>
      <w:r w:rsidR="00EA4A7E" w:rsidRPr="008E2060">
        <w:rPr>
          <w:rFonts w:asciiTheme="majorBidi" w:hAnsiTheme="majorBidi" w:cstheme="majorBidi"/>
          <w:sz w:val="24"/>
          <w:szCs w:val="24"/>
        </w:rPr>
        <w:t>ou may need to do some simple data processing like selecting data, sorting data, filtering data, getting unique values, and removing missing values.</w:t>
      </w:r>
    </w:p>
    <w:p w14:paraId="3223ADF7" w14:textId="77777777" w:rsidR="008F2923" w:rsidRDefault="008F2923" w:rsidP="008F292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53231AEF" w14:textId="0E8C2993" w:rsidR="008F2923" w:rsidRPr="008E2060" w:rsidRDefault="008F2923" w:rsidP="008F292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4AFFA0DF" w14:textId="14E9B597" w:rsidR="008F2923" w:rsidRPr="008F2923" w:rsidRDefault="00C80143" w:rsidP="008F2923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sz w:val="22"/>
          <w:szCs w:val="22"/>
        </w:rPr>
        <w:t>Desktop\CS251\h</w:t>
      </w:r>
      <w:r w:rsidRPr="00440539">
        <w:rPr>
          <w:sz w:val="22"/>
          <w:szCs w:val="22"/>
        </w:rPr>
        <w:t>op0</w:t>
      </w:r>
      <w:r w:rsidRPr="00440539">
        <w:rPr>
          <w:rFonts w:eastAsiaTheme="minorEastAsia"/>
          <w:sz w:val="22"/>
          <w:szCs w:val="22"/>
          <w:lang w:eastAsia="zh-CN"/>
        </w:rPr>
        <w:t>5</w:t>
      </w:r>
      <w:r w:rsidRPr="00440539">
        <w:rPr>
          <w:sz w:val="22"/>
          <w:szCs w:val="22"/>
        </w:rPr>
        <w:t>-You</w:t>
      </w:r>
      <w:r>
        <w:rPr>
          <w:rFonts w:asciiTheme="majorBidi" w:hAnsiTheme="majorBidi" w:cstheme="majorBidi"/>
          <w:sz w:val="22"/>
          <w:szCs w:val="22"/>
        </w:rPr>
        <w:t>rUserName</w:t>
      </w:r>
    </w:p>
    <w:p w14:paraId="43A89134" w14:textId="1CC8C818" w:rsidR="00C85B8E" w:rsidRPr="008E2060" w:rsidRDefault="00C85B8E" w:rsidP="00C85B8E">
      <w:pPr>
        <w:rPr>
          <w:rFonts w:asciiTheme="majorBidi" w:hAnsiTheme="majorBidi" w:cstheme="majorBidi"/>
          <w:b/>
          <w:bCs/>
        </w:rPr>
      </w:pPr>
      <w:r w:rsidRPr="008E2060">
        <w:rPr>
          <w:rFonts w:asciiTheme="majorBidi" w:hAnsiTheme="majorBidi" w:cstheme="majorBidi"/>
        </w:rPr>
        <w:lastRenderedPageBreak/>
        <w:t>-</w:t>
      </w:r>
      <w:r w:rsidRPr="008E2060">
        <w:rPr>
          <w:rFonts w:asciiTheme="majorBidi" w:hAnsiTheme="majorBidi" w:cstheme="majorBidi"/>
          <w:b/>
          <w:bCs/>
        </w:rPr>
        <w:t xml:space="preserve">In Module5 project folder, create new file </w:t>
      </w:r>
      <w:proofErr w:type="spellStart"/>
      <w:r w:rsidRPr="008E2060">
        <w:rPr>
          <w:rFonts w:asciiTheme="majorBidi" w:hAnsiTheme="majorBidi" w:cstheme="majorBidi"/>
          <w:b/>
          <w:bCs/>
        </w:rPr>
        <w:t>selectData.R</w:t>
      </w:r>
      <w:proofErr w:type="spellEnd"/>
    </w:p>
    <w:p w14:paraId="5DB0EF19" w14:textId="77777777" w:rsidR="00B86BDE" w:rsidRPr="008E2060" w:rsidRDefault="00B86BDE" w:rsidP="00C85B8E">
      <w:pPr>
        <w:rPr>
          <w:rFonts w:asciiTheme="majorBidi" w:hAnsiTheme="majorBidi" w:cstheme="majorBidi"/>
        </w:rPr>
      </w:pPr>
    </w:p>
    <w:p w14:paraId="34D762E4" w14:textId="5C506273" w:rsidR="00C85B8E" w:rsidRPr="008E2060" w:rsidRDefault="00C85B8E" w:rsidP="00C85B8E">
      <w:p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</w:rPr>
        <w:t xml:space="preserve">- Type the following code in </w:t>
      </w:r>
      <w:proofErr w:type="spellStart"/>
      <w:r w:rsidRPr="008E2060">
        <w:rPr>
          <w:rFonts w:asciiTheme="majorBidi" w:hAnsiTheme="majorBidi" w:cstheme="majorBidi"/>
        </w:rPr>
        <w:t>selectData.R</w:t>
      </w:r>
      <w:proofErr w:type="spellEnd"/>
      <w:r w:rsidRPr="008E2060">
        <w:rPr>
          <w:rFonts w:asciiTheme="majorBidi" w:hAnsiTheme="majorBidi" w:cstheme="majorBidi"/>
        </w:rPr>
        <w:t xml:space="preserve"> file</w:t>
      </w:r>
    </w:p>
    <w:p w14:paraId="12DDC50D" w14:textId="7492F2FE" w:rsidR="00C85B8E" w:rsidRPr="008E2060" w:rsidRDefault="002E6726" w:rsidP="00C85B8E">
      <w:p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4480EB1E" wp14:editId="20C8A6A8">
            <wp:extent cx="5267325" cy="12477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6DBED" w14:textId="77777777" w:rsidR="00F512CF" w:rsidRPr="008E2060" w:rsidRDefault="00F512CF" w:rsidP="00F512CF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 xml:space="preserve">-Save your code, file&gt;save or </w:t>
      </w:r>
      <w:proofErr w:type="spellStart"/>
      <w:r w:rsidRPr="008E2060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7A21D7A0" w14:textId="26F509D3" w:rsidR="00F512CF" w:rsidRPr="008E2060" w:rsidRDefault="00F512CF" w:rsidP="001D3067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 xml:space="preserve">-Run your </w:t>
      </w:r>
      <w:proofErr w:type="spellStart"/>
      <w:proofErr w:type="gramStart"/>
      <w:r w:rsidRPr="008E2060">
        <w:rPr>
          <w:rStyle w:val="normaltextrun"/>
          <w:rFonts w:asciiTheme="majorBidi" w:hAnsiTheme="majorBidi" w:cstheme="majorBidi"/>
        </w:rPr>
        <w:t>code:Select</w:t>
      </w:r>
      <w:proofErr w:type="spellEnd"/>
      <w:proofErr w:type="gramEnd"/>
      <w:r w:rsidRPr="008E2060">
        <w:rPr>
          <w:rStyle w:val="normaltextrun"/>
          <w:rFonts w:asciiTheme="majorBidi" w:hAnsiTheme="majorBidi" w:cstheme="majorBidi"/>
        </w:rPr>
        <w:t xml:space="preserve"> Run Source button</w:t>
      </w:r>
    </w:p>
    <w:p w14:paraId="7F5A0B49" w14:textId="3A740DBC" w:rsidR="00F512CF" w:rsidRPr="008E2060" w:rsidRDefault="00F512CF" w:rsidP="00F512CF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Output:</w:t>
      </w:r>
      <w:r w:rsidR="00130CF4" w:rsidRPr="008E2060">
        <w:rPr>
          <w:rStyle w:val="normaltextrun"/>
          <w:rFonts w:asciiTheme="majorBidi" w:hAnsiTheme="majorBidi" w:cstheme="majorBidi"/>
        </w:rPr>
        <w:t xml:space="preserve"> It will print </w:t>
      </w:r>
      <w:r w:rsidR="00C31A48" w:rsidRPr="008E2060">
        <w:rPr>
          <w:rStyle w:val="normaltextrun"/>
          <w:rFonts w:asciiTheme="majorBidi" w:hAnsiTheme="majorBidi" w:cstheme="majorBidi"/>
        </w:rPr>
        <w:t xml:space="preserve">all the </w:t>
      </w:r>
      <w:proofErr w:type="spellStart"/>
      <w:r w:rsidR="00C31A48" w:rsidRPr="008E2060">
        <w:rPr>
          <w:rStyle w:val="normaltextrun"/>
          <w:rFonts w:asciiTheme="majorBidi" w:hAnsiTheme="majorBidi" w:cstheme="majorBidi"/>
        </w:rPr>
        <w:t>Setosa</w:t>
      </w:r>
      <w:proofErr w:type="spellEnd"/>
    </w:p>
    <w:p w14:paraId="22B6026F" w14:textId="77777777" w:rsidR="004F3EAB" w:rsidRDefault="00130CF4" w:rsidP="004F3EAB">
      <w:p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2A9BF6DA" wp14:editId="3C59D1F4">
            <wp:extent cx="5915025" cy="25812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C7DFB" w14:textId="080AD5BA" w:rsidR="00E2032A" w:rsidRPr="004F3EAB" w:rsidRDefault="00D50BA6" w:rsidP="004F3EAB">
      <w:p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-</w:t>
      </w:r>
      <w:r w:rsidR="00E351A5" w:rsidRPr="008E2060">
        <w:rPr>
          <w:rFonts w:asciiTheme="majorBidi" w:hAnsiTheme="majorBidi" w:cstheme="majorBidi"/>
          <w:b/>
          <w:bCs/>
          <w:sz w:val="24"/>
          <w:szCs w:val="24"/>
        </w:rPr>
        <w:t xml:space="preserve">We can print the output in </w:t>
      </w:r>
      <w:r w:rsidRPr="008E2060">
        <w:rPr>
          <w:rFonts w:asciiTheme="majorBidi" w:hAnsiTheme="majorBidi" w:cstheme="majorBidi"/>
          <w:b/>
          <w:bCs/>
          <w:sz w:val="24"/>
          <w:szCs w:val="24"/>
        </w:rPr>
        <w:t xml:space="preserve">another csv file </w:t>
      </w:r>
    </w:p>
    <w:p w14:paraId="66DB13F1" w14:textId="330BA961" w:rsidR="00D50BA6" w:rsidRPr="008E2060" w:rsidRDefault="00D50BA6" w:rsidP="00EA4A7E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-Type the following to edit the previous code</w:t>
      </w:r>
    </w:p>
    <w:p w14:paraId="616DC933" w14:textId="2FDE1240" w:rsidR="00881EA1" w:rsidRPr="008E2060" w:rsidRDefault="00D049A9" w:rsidP="00EA4A7E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756EEB5A" wp14:editId="3B47CE30">
            <wp:extent cx="5105400" cy="17240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564EE" w14:textId="6F1E2CCC" w:rsidR="00020B4C" w:rsidRPr="008E2060" w:rsidRDefault="00D049A9" w:rsidP="00EA4A7E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lastRenderedPageBreak/>
        <w:t>-Save &amp; Run</w:t>
      </w:r>
    </w:p>
    <w:p w14:paraId="73A97FC6" w14:textId="5B5C6322" w:rsidR="00D049A9" w:rsidRPr="008E2060" w:rsidRDefault="00D049A9" w:rsidP="00EA4A7E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 xml:space="preserve">-o/p </w:t>
      </w:r>
      <w:r w:rsidR="00740895" w:rsidRPr="0074089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6CFC64F" wp14:editId="1BF7B279">
            <wp:extent cx="3019846" cy="480127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48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2F678" w14:textId="77777777" w:rsidR="00261AB1" w:rsidRDefault="0009627B" w:rsidP="00261AB1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64E6E0FC" wp14:editId="0B3DE90E">
            <wp:extent cx="4981651" cy="167917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09587" cy="1688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ED4AD" w14:textId="0FF2BABF" w:rsidR="007F7359" w:rsidRPr="00261AB1" w:rsidRDefault="007F7359" w:rsidP="00261AB1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32"/>
          <w:szCs w:val="32"/>
        </w:rPr>
        <w:t xml:space="preserve">Data </w:t>
      </w:r>
      <w:r w:rsidR="00725F05" w:rsidRPr="008E2060">
        <w:rPr>
          <w:rFonts w:asciiTheme="majorBidi" w:hAnsiTheme="majorBidi" w:cstheme="majorBidi"/>
          <w:b/>
          <w:bCs/>
          <w:sz w:val="32"/>
          <w:szCs w:val="32"/>
        </w:rPr>
        <w:t>Sorting</w:t>
      </w:r>
      <w:r w:rsidRPr="008E2060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1C442103" w14:textId="77777777" w:rsidR="00EF63C1" w:rsidRPr="008E2060" w:rsidRDefault="00EF63C1" w:rsidP="00EF63C1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00FAB13F" w14:textId="52677798" w:rsidR="00EF63C1" w:rsidRPr="000A7BF0" w:rsidRDefault="00C80143" w:rsidP="000A7BF0">
      <w:pPr>
        <w:pStyle w:val="ListParagraph"/>
        <w:numPr>
          <w:ilvl w:val="0"/>
          <w:numId w:val="9"/>
        </w:numPr>
        <w:tabs>
          <w:tab w:val="left" w:pos="5524"/>
        </w:tabs>
        <w:rPr>
          <w:rFonts w:asciiTheme="majorBidi" w:hAnsiTheme="majorBidi" w:cstheme="majorBidi"/>
          <w:b/>
        </w:rPr>
      </w:pPr>
      <w:r>
        <w:rPr>
          <w:rFonts w:asciiTheme="majorBidi" w:hAnsiTheme="majorBidi" w:cstheme="majorBidi"/>
          <w:sz w:val="22"/>
          <w:szCs w:val="22"/>
        </w:rPr>
        <w:t>Desktop\CS251\h</w:t>
      </w:r>
      <w:r w:rsidRPr="00440539">
        <w:rPr>
          <w:sz w:val="22"/>
          <w:szCs w:val="22"/>
        </w:rPr>
        <w:t>op0</w:t>
      </w:r>
      <w:r w:rsidRPr="00440539">
        <w:rPr>
          <w:rFonts w:eastAsiaTheme="minorEastAsia"/>
          <w:sz w:val="22"/>
          <w:szCs w:val="22"/>
          <w:lang w:eastAsia="zh-CN"/>
        </w:rPr>
        <w:t>5</w:t>
      </w:r>
      <w:r w:rsidRPr="00440539">
        <w:rPr>
          <w:sz w:val="22"/>
          <w:szCs w:val="22"/>
        </w:rPr>
        <w:t>-You</w:t>
      </w:r>
      <w:r>
        <w:rPr>
          <w:rFonts w:asciiTheme="majorBidi" w:hAnsiTheme="majorBidi" w:cstheme="majorBidi"/>
          <w:sz w:val="22"/>
          <w:szCs w:val="22"/>
        </w:rPr>
        <w:t>rUserName</w:t>
      </w:r>
    </w:p>
    <w:p w14:paraId="0D6A4D3A" w14:textId="51065605" w:rsidR="000D11E5" w:rsidRPr="008E2060" w:rsidRDefault="007F7359" w:rsidP="00EF63C1">
      <w:pPr>
        <w:rPr>
          <w:rFonts w:asciiTheme="majorBidi" w:hAnsiTheme="majorBidi" w:cstheme="majorBidi"/>
          <w:b/>
          <w:bCs/>
        </w:rPr>
      </w:pPr>
      <w:r w:rsidRPr="008E2060">
        <w:rPr>
          <w:rFonts w:asciiTheme="majorBidi" w:hAnsiTheme="majorBidi" w:cstheme="majorBidi"/>
          <w:b/>
          <w:bCs/>
        </w:rPr>
        <w:t xml:space="preserve">-In Module5 project folder, create new file </w:t>
      </w:r>
      <w:proofErr w:type="spellStart"/>
      <w:r w:rsidRPr="008E2060">
        <w:rPr>
          <w:rFonts w:asciiTheme="majorBidi" w:hAnsiTheme="majorBidi" w:cstheme="majorBidi"/>
          <w:b/>
          <w:bCs/>
        </w:rPr>
        <w:t>sortData.R</w:t>
      </w:r>
      <w:proofErr w:type="spellEnd"/>
    </w:p>
    <w:p w14:paraId="7EC9B26B" w14:textId="6844CF29" w:rsidR="00B42B70" w:rsidRPr="008E2060" w:rsidRDefault="007F7359" w:rsidP="007F7359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E2060">
        <w:rPr>
          <w:rFonts w:asciiTheme="majorBidi" w:hAnsiTheme="majorBidi" w:cstheme="majorBidi"/>
        </w:rPr>
        <w:t xml:space="preserve">- Type the following code in </w:t>
      </w:r>
      <w:proofErr w:type="spellStart"/>
      <w:r w:rsidRPr="008E2060">
        <w:rPr>
          <w:rFonts w:asciiTheme="majorBidi" w:hAnsiTheme="majorBidi" w:cstheme="majorBidi"/>
        </w:rPr>
        <w:t>sortData.R</w:t>
      </w:r>
      <w:proofErr w:type="spellEnd"/>
      <w:r w:rsidRPr="008E2060">
        <w:rPr>
          <w:rFonts w:asciiTheme="majorBidi" w:hAnsiTheme="majorBidi" w:cstheme="majorBidi"/>
        </w:rPr>
        <w:t xml:space="preserve"> file</w:t>
      </w:r>
      <w:r w:rsidR="00725F05" w:rsidRPr="008E2060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32CC48E3" w14:textId="17807C80" w:rsidR="000452E2" w:rsidRPr="008E2060" w:rsidRDefault="005C1482" w:rsidP="007F7359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E2060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73505E1" wp14:editId="082F583E">
            <wp:extent cx="5305425" cy="12573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E8A6A" w14:textId="77777777" w:rsidR="00AE4622" w:rsidRPr="008E2060" w:rsidRDefault="00AE4622" w:rsidP="00AE4622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 xml:space="preserve">-Save your code, file&gt;save or </w:t>
      </w:r>
      <w:proofErr w:type="spellStart"/>
      <w:r w:rsidRPr="008E2060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6F491ED0" w14:textId="068B9F9C" w:rsidR="00AE4622" w:rsidRPr="008E2060" w:rsidRDefault="00AE4622" w:rsidP="00B64870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Run your code:</w:t>
      </w:r>
      <w:r w:rsidR="00AB3372" w:rsidRPr="008E2060">
        <w:rPr>
          <w:rStyle w:val="normaltextrun"/>
          <w:rFonts w:asciiTheme="majorBidi" w:hAnsiTheme="majorBidi" w:cstheme="majorBidi"/>
        </w:rPr>
        <w:t xml:space="preserve"> </w:t>
      </w:r>
      <w:r w:rsidRPr="008E2060">
        <w:rPr>
          <w:rStyle w:val="normaltextrun"/>
          <w:rFonts w:asciiTheme="majorBidi" w:hAnsiTheme="majorBidi" w:cstheme="majorBidi"/>
        </w:rPr>
        <w:t>Select Run Source button</w:t>
      </w:r>
    </w:p>
    <w:p w14:paraId="63300FF7" w14:textId="77777777" w:rsidR="00AE4622" w:rsidRPr="008E2060" w:rsidRDefault="00AE4622" w:rsidP="00AE4622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Output:</w:t>
      </w:r>
    </w:p>
    <w:p w14:paraId="3D559476" w14:textId="5713DE43" w:rsidR="00AE4622" w:rsidRDefault="00CD703D" w:rsidP="007F7359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5A831796" wp14:editId="722CC056">
            <wp:extent cx="5848350" cy="237172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29113" w14:textId="77777777" w:rsidR="002069E2" w:rsidRPr="008E2060" w:rsidRDefault="002069E2" w:rsidP="007F7359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D7AE558" w14:textId="77777777" w:rsidR="002069E2" w:rsidRPr="002069E2" w:rsidRDefault="009B3945" w:rsidP="002069E2">
      <w:pPr>
        <w:pStyle w:val="ListParagraph"/>
        <w:numPr>
          <w:ilvl w:val="0"/>
          <w:numId w:val="10"/>
        </w:numPr>
        <w:rPr>
          <w:rFonts w:asciiTheme="majorBidi" w:hAnsiTheme="majorBidi" w:cstheme="majorBidi"/>
        </w:rPr>
      </w:pPr>
      <w:r w:rsidRPr="002069E2">
        <w:rPr>
          <w:rFonts w:asciiTheme="majorBidi" w:hAnsiTheme="majorBidi" w:cstheme="majorBidi"/>
        </w:rPr>
        <w:t xml:space="preserve">you can sort the data </w:t>
      </w:r>
      <w:r w:rsidR="009E1419" w:rsidRPr="002069E2">
        <w:rPr>
          <w:rFonts w:asciiTheme="majorBidi" w:hAnsiTheme="majorBidi" w:cstheme="majorBidi"/>
        </w:rPr>
        <w:t xml:space="preserve">in descending order </w:t>
      </w:r>
    </w:p>
    <w:p w14:paraId="7C7CA7D4" w14:textId="771A7799" w:rsidR="009E1419" w:rsidRPr="002069E2" w:rsidRDefault="009E1419" w:rsidP="002069E2">
      <w:pPr>
        <w:pStyle w:val="ListParagraph"/>
        <w:numPr>
          <w:ilvl w:val="0"/>
          <w:numId w:val="10"/>
        </w:numPr>
        <w:rPr>
          <w:rFonts w:asciiTheme="majorBidi" w:hAnsiTheme="majorBidi" w:cstheme="majorBidi"/>
        </w:rPr>
      </w:pPr>
      <w:r w:rsidRPr="002069E2">
        <w:rPr>
          <w:rFonts w:asciiTheme="majorBidi" w:hAnsiTheme="majorBidi" w:cstheme="majorBidi"/>
        </w:rPr>
        <w:t xml:space="preserve">Type the following to update </w:t>
      </w:r>
      <w:proofErr w:type="spellStart"/>
      <w:r w:rsidRPr="002069E2">
        <w:rPr>
          <w:rFonts w:asciiTheme="majorBidi" w:hAnsiTheme="majorBidi" w:cstheme="majorBidi"/>
        </w:rPr>
        <w:t>sortData.R</w:t>
      </w:r>
      <w:proofErr w:type="spellEnd"/>
      <w:r w:rsidRPr="002069E2">
        <w:rPr>
          <w:rFonts w:asciiTheme="majorBidi" w:hAnsiTheme="majorBidi" w:cstheme="majorBidi"/>
        </w:rPr>
        <w:t xml:space="preserve"> file</w:t>
      </w:r>
      <w:r w:rsidRPr="002069E2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p w14:paraId="700A09AE" w14:textId="714F23FA" w:rsidR="00396A13" w:rsidRPr="008E2060" w:rsidRDefault="00843FD3" w:rsidP="009E1419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04241FF1" wp14:editId="78EA063D">
            <wp:extent cx="5562600" cy="12382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A32C2" w14:textId="77777777" w:rsidR="00AB3372" w:rsidRPr="008E2060" w:rsidRDefault="00AB3372" w:rsidP="00AB3372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 xml:space="preserve">-Save your code, file&gt;save or </w:t>
      </w:r>
      <w:proofErr w:type="spellStart"/>
      <w:r w:rsidRPr="008E2060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22F9F0DB" w14:textId="77777777" w:rsidR="00AB3372" w:rsidRPr="008E2060" w:rsidRDefault="00AB3372" w:rsidP="00AB3372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Run your code: Select Run Source button</w:t>
      </w:r>
    </w:p>
    <w:p w14:paraId="5037C4F4" w14:textId="65F67954" w:rsidR="00AB3372" w:rsidRPr="008E2060" w:rsidRDefault="00AB3372" w:rsidP="00AB3372">
      <w:pPr>
        <w:spacing w:line="240" w:lineRule="auto"/>
        <w:rPr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Output:</w:t>
      </w:r>
    </w:p>
    <w:p w14:paraId="0EE554E7" w14:textId="08EA44A1" w:rsidR="009E1419" w:rsidRPr="008E2060" w:rsidRDefault="001C228C" w:rsidP="007F7359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E578DE3" wp14:editId="33980B50">
            <wp:extent cx="5943600" cy="2227580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9C01B" w14:textId="77777777" w:rsidR="00490E3E" w:rsidRPr="008E2060" w:rsidRDefault="00490E3E" w:rsidP="007F7359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11DED52" w14:textId="763B4B6E" w:rsidR="00C21C56" w:rsidRPr="008E2060" w:rsidRDefault="00D41F76" w:rsidP="007F7359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E2060">
        <w:rPr>
          <w:rFonts w:asciiTheme="majorBidi" w:hAnsiTheme="majorBidi" w:cstheme="majorBidi"/>
          <w:b/>
          <w:bCs/>
          <w:sz w:val="32"/>
          <w:szCs w:val="32"/>
        </w:rPr>
        <w:t xml:space="preserve">Data Filtering </w:t>
      </w:r>
    </w:p>
    <w:p w14:paraId="00C5C5F4" w14:textId="2123A473" w:rsidR="00725F05" w:rsidRPr="008E2060" w:rsidRDefault="006764E4" w:rsidP="00EA4A7E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You can filter the data using Boolean expressions and statements</w:t>
      </w:r>
    </w:p>
    <w:p w14:paraId="65AC9620" w14:textId="77777777" w:rsidR="00C35ACC" w:rsidRPr="008E2060" w:rsidRDefault="00C35ACC" w:rsidP="00C35ACC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34A78CD6" w14:textId="49718F24" w:rsidR="00B5504A" w:rsidRPr="00B5504A" w:rsidRDefault="00C80143" w:rsidP="00B5504A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sz w:val="22"/>
          <w:szCs w:val="22"/>
        </w:rPr>
        <w:t>Desktop\CS251\h</w:t>
      </w:r>
      <w:r w:rsidRPr="00440539">
        <w:rPr>
          <w:sz w:val="22"/>
          <w:szCs w:val="22"/>
        </w:rPr>
        <w:t>op0</w:t>
      </w:r>
      <w:r w:rsidRPr="00440539">
        <w:rPr>
          <w:rFonts w:eastAsiaTheme="minorEastAsia"/>
          <w:sz w:val="22"/>
          <w:szCs w:val="22"/>
          <w:lang w:eastAsia="zh-CN"/>
        </w:rPr>
        <w:t>5</w:t>
      </w:r>
      <w:r w:rsidRPr="00440539">
        <w:rPr>
          <w:sz w:val="22"/>
          <w:szCs w:val="22"/>
        </w:rPr>
        <w:t>-You</w:t>
      </w:r>
      <w:r>
        <w:rPr>
          <w:rFonts w:asciiTheme="majorBidi" w:hAnsiTheme="majorBidi" w:cstheme="majorBidi"/>
          <w:sz w:val="22"/>
          <w:szCs w:val="22"/>
        </w:rPr>
        <w:t>rUserName</w:t>
      </w:r>
      <w:r w:rsidR="00C35ACC" w:rsidRPr="00B5504A">
        <w:rPr>
          <w:rFonts w:asciiTheme="majorBidi" w:hAnsiTheme="majorBidi" w:cstheme="majorBidi"/>
          <w:b/>
          <w:bCs/>
        </w:rPr>
        <w:t xml:space="preserve"> </w:t>
      </w:r>
    </w:p>
    <w:p w14:paraId="66D0A9EE" w14:textId="0232F18F" w:rsidR="006764E4" w:rsidRPr="008E2060" w:rsidRDefault="00EE44B2" w:rsidP="00C35ACC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-</w:t>
      </w:r>
      <w:r w:rsidR="006764E4" w:rsidRPr="008E2060">
        <w:rPr>
          <w:rFonts w:asciiTheme="majorBidi" w:hAnsiTheme="majorBidi" w:cstheme="majorBidi"/>
          <w:b/>
          <w:bCs/>
        </w:rPr>
        <w:t xml:space="preserve">In Module5 project folder, create new file </w:t>
      </w:r>
      <w:proofErr w:type="spellStart"/>
      <w:r w:rsidR="006764E4" w:rsidRPr="008E2060">
        <w:rPr>
          <w:rFonts w:asciiTheme="majorBidi" w:hAnsiTheme="majorBidi" w:cstheme="majorBidi"/>
          <w:b/>
          <w:bCs/>
        </w:rPr>
        <w:t>dataFilter.R</w:t>
      </w:r>
      <w:proofErr w:type="spellEnd"/>
    </w:p>
    <w:p w14:paraId="6F688CC4" w14:textId="1657D25E" w:rsidR="006764E4" w:rsidRPr="008E2060" w:rsidRDefault="006764E4" w:rsidP="006764E4">
      <w:p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</w:rPr>
        <w:t xml:space="preserve">Type the following code in </w:t>
      </w:r>
      <w:proofErr w:type="spellStart"/>
      <w:r w:rsidRPr="008E2060">
        <w:rPr>
          <w:rFonts w:asciiTheme="majorBidi" w:hAnsiTheme="majorBidi" w:cstheme="majorBidi"/>
        </w:rPr>
        <w:t>dataFilter.R</w:t>
      </w:r>
      <w:proofErr w:type="spellEnd"/>
      <w:r w:rsidRPr="008E2060">
        <w:rPr>
          <w:rFonts w:asciiTheme="majorBidi" w:hAnsiTheme="majorBidi" w:cstheme="majorBidi"/>
        </w:rPr>
        <w:t xml:space="preserve"> file</w:t>
      </w:r>
    </w:p>
    <w:p w14:paraId="2D967D35" w14:textId="0F70C35B" w:rsidR="006764E4" w:rsidRPr="008E2060" w:rsidRDefault="00E975E2" w:rsidP="006764E4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74033E51" wp14:editId="3B7A9579">
            <wp:extent cx="5048250" cy="7334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D638B" w14:textId="5799487F" w:rsidR="002809CC" w:rsidRPr="00B5504A" w:rsidRDefault="002809CC" w:rsidP="00B5504A">
      <w:pPr>
        <w:pStyle w:val="ListParagraph"/>
        <w:numPr>
          <w:ilvl w:val="0"/>
          <w:numId w:val="11"/>
        </w:numPr>
        <w:rPr>
          <w:rStyle w:val="normaltextrun"/>
          <w:rFonts w:asciiTheme="majorBidi" w:hAnsiTheme="majorBidi" w:cstheme="majorBidi"/>
        </w:rPr>
      </w:pPr>
      <w:r w:rsidRPr="00B5504A">
        <w:rPr>
          <w:rStyle w:val="normaltextrun"/>
          <w:rFonts w:asciiTheme="majorBidi" w:hAnsiTheme="majorBidi" w:cstheme="majorBidi"/>
        </w:rPr>
        <w:t xml:space="preserve">Save your code, file&gt;save or </w:t>
      </w:r>
      <w:proofErr w:type="spellStart"/>
      <w:r w:rsidRPr="00B5504A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45108604" w14:textId="45040188" w:rsidR="002809CC" w:rsidRDefault="002809CC" w:rsidP="00B5504A">
      <w:pPr>
        <w:pStyle w:val="ListParagraph"/>
        <w:numPr>
          <w:ilvl w:val="0"/>
          <w:numId w:val="11"/>
        </w:numPr>
        <w:rPr>
          <w:rStyle w:val="normaltextrun"/>
          <w:rFonts w:asciiTheme="majorBidi" w:hAnsiTheme="majorBidi" w:cstheme="majorBidi"/>
        </w:rPr>
      </w:pPr>
      <w:r w:rsidRPr="00B5504A">
        <w:rPr>
          <w:rStyle w:val="normaltextrun"/>
          <w:rFonts w:asciiTheme="majorBidi" w:hAnsiTheme="majorBidi" w:cstheme="majorBidi"/>
        </w:rPr>
        <w:t>Run your code: Select Run Source button</w:t>
      </w:r>
    </w:p>
    <w:p w14:paraId="45BB93AD" w14:textId="1B62F11B" w:rsidR="00B5504A" w:rsidRPr="00B5504A" w:rsidRDefault="00B5504A" w:rsidP="00B5504A">
      <w:pPr>
        <w:rPr>
          <w:rStyle w:val="normaltextrun"/>
          <w:rFonts w:asciiTheme="majorBidi" w:hAnsiTheme="majorBidi" w:cstheme="majorBidi"/>
        </w:rPr>
      </w:pPr>
      <w:r>
        <w:rPr>
          <w:rStyle w:val="normaltextrun"/>
          <w:rFonts w:asciiTheme="majorBidi" w:hAnsiTheme="majorBidi" w:cstheme="majorBidi"/>
        </w:rPr>
        <w:t>Output</w:t>
      </w:r>
    </w:p>
    <w:p w14:paraId="6794E08C" w14:textId="68F81163" w:rsidR="002809CC" w:rsidRPr="008E2060" w:rsidRDefault="00BB3B89" w:rsidP="006764E4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0FC003B2" wp14:editId="643AF633">
            <wp:extent cx="5149901" cy="2262985"/>
            <wp:effectExtent l="0" t="0" r="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68800" cy="227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4D2D5" w14:textId="3CF543D2" w:rsidR="00BD1380" w:rsidRPr="008E2060" w:rsidRDefault="00BD1380" w:rsidP="006764E4">
      <w:pPr>
        <w:rPr>
          <w:rFonts w:asciiTheme="majorBidi" w:hAnsiTheme="majorBidi" w:cstheme="majorBidi"/>
          <w:sz w:val="24"/>
          <w:szCs w:val="24"/>
        </w:rPr>
      </w:pPr>
    </w:p>
    <w:p w14:paraId="28379234" w14:textId="56F8E038" w:rsidR="00956B14" w:rsidRPr="008E2060" w:rsidRDefault="00196BB6" w:rsidP="006764E4">
      <w:pPr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You can also filter the data with more complex expressions</w:t>
      </w:r>
    </w:p>
    <w:p w14:paraId="04BEB61E" w14:textId="4B11B8F7" w:rsidR="0074497E" w:rsidRPr="008E2060" w:rsidRDefault="0074497E" w:rsidP="0093037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 xml:space="preserve">Type the following to update </w:t>
      </w:r>
      <w:proofErr w:type="spellStart"/>
      <w:r w:rsidRPr="008E2060">
        <w:rPr>
          <w:rFonts w:asciiTheme="majorBidi" w:hAnsiTheme="majorBidi" w:cstheme="majorBidi"/>
          <w:b/>
          <w:bCs/>
          <w:sz w:val="24"/>
          <w:szCs w:val="24"/>
        </w:rPr>
        <w:t>dataFilter.R</w:t>
      </w:r>
      <w:proofErr w:type="spellEnd"/>
      <w:r w:rsidRPr="008E2060">
        <w:rPr>
          <w:rFonts w:asciiTheme="majorBidi" w:hAnsiTheme="majorBidi" w:cstheme="majorBidi"/>
          <w:b/>
          <w:bCs/>
          <w:sz w:val="24"/>
          <w:szCs w:val="24"/>
        </w:rPr>
        <w:t xml:space="preserve"> file</w:t>
      </w:r>
    </w:p>
    <w:p w14:paraId="28F4C44C" w14:textId="63BE9009" w:rsidR="00676EEF" w:rsidRPr="00B26680" w:rsidRDefault="00E32354" w:rsidP="00B26680">
      <w:pPr>
        <w:rPr>
          <w:rStyle w:val="normaltextrun"/>
          <w:rFonts w:asciiTheme="majorBidi" w:hAnsiTheme="majorBidi" w:cstheme="majorBidi"/>
          <w:b/>
          <w:bCs/>
          <w:sz w:val="44"/>
          <w:szCs w:val="44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6F530F50" wp14:editId="2113B730">
            <wp:extent cx="5943600" cy="1274445"/>
            <wp:effectExtent l="0" t="0" r="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B5161" w14:textId="20A890E6" w:rsidR="00676EEF" w:rsidRPr="008E2060" w:rsidRDefault="00676EEF" w:rsidP="00676EEF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Run your code: Select Run Source button</w:t>
      </w:r>
    </w:p>
    <w:p w14:paraId="540959ED" w14:textId="433F9230" w:rsidR="00676EEF" w:rsidRDefault="00FA2489" w:rsidP="00930376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8D819B2" wp14:editId="0376AAD0">
            <wp:extent cx="4952390" cy="2817995"/>
            <wp:effectExtent l="0" t="0" r="635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63975" cy="2824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4753F" w14:textId="77777777" w:rsidR="00163BF6" w:rsidRDefault="00B26680" w:rsidP="00163BF6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Notice that the </w:t>
      </w:r>
      <w:r w:rsidR="00835A43">
        <w:rPr>
          <w:rFonts w:asciiTheme="majorBidi" w:hAnsiTheme="majorBidi" w:cstheme="majorBidi"/>
          <w:b/>
          <w:bCs/>
          <w:sz w:val="24"/>
          <w:szCs w:val="24"/>
        </w:rPr>
        <w:t>values of sepal length</w:t>
      </w:r>
      <w:r w:rsidR="00FA2489">
        <w:rPr>
          <w:rFonts w:asciiTheme="majorBidi" w:hAnsiTheme="majorBidi" w:cstheme="majorBidi"/>
          <w:b/>
          <w:bCs/>
          <w:sz w:val="24"/>
          <w:szCs w:val="24"/>
        </w:rPr>
        <w:t xml:space="preserve"> columns</w:t>
      </w:r>
      <w:r w:rsidR="00835A4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gramStart"/>
      <w:r w:rsidR="00835A43">
        <w:rPr>
          <w:rFonts w:asciiTheme="majorBidi" w:hAnsiTheme="majorBidi" w:cstheme="majorBidi"/>
          <w:b/>
          <w:bCs/>
          <w:sz w:val="24"/>
          <w:szCs w:val="24"/>
        </w:rPr>
        <w:t>is</w:t>
      </w:r>
      <w:proofErr w:type="gramEnd"/>
      <w:r w:rsidR="00835A43">
        <w:rPr>
          <w:rFonts w:asciiTheme="majorBidi" w:hAnsiTheme="majorBidi" w:cstheme="majorBidi"/>
          <w:b/>
          <w:bCs/>
          <w:sz w:val="24"/>
          <w:szCs w:val="24"/>
        </w:rPr>
        <w:t xml:space="preserve"> between 4.5 &amp; 5</w:t>
      </w:r>
    </w:p>
    <w:p w14:paraId="44600876" w14:textId="49F2BA5E" w:rsidR="001F4FD1" w:rsidRPr="00163BF6" w:rsidRDefault="001F4FD1" w:rsidP="00163BF6">
      <w:pPr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32"/>
          <w:szCs w:val="32"/>
        </w:rPr>
        <w:t>Removing Duplicates</w:t>
      </w:r>
    </w:p>
    <w:p w14:paraId="1A306302" w14:textId="028EF488" w:rsidR="007767C1" w:rsidRPr="008E2060" w:rsidRDefault="001F4FD1" w:rsidP="00357F20">
      <w:pPr>
        <w:rPr>
          <w:rFonts w:asciiTheme="majorBidi" w:hAnsiTheme="majorBidi" w:cstheme="majorBidi"/>
          <w:sz w:val="24"/>
          <w:szCs w:val="24"/>
        </w:rPr>
      </w:pPr>
      <w:r w:rsidRPr="008E2060">
        <w:rPr>
          <w:rFonts w:asciiTheme="majorBidi" w:hAnsiTheme="majorBidi" w:cstheme="majorBidi"/>
          <w:sz w:val="24"/>
          <w:szCs w:val="24"/>
        </w:rPr>
        <w:t>You can remove duplicates based on the x variable.</w:t>
      </w:r>
    </w:p>
    <w:p w14:paraId="4147B1EA" w14:textId="77777777" w:rsidR="00357F20" w:rsidRPr="008E2060" w:rsidRDefault="00357F20" w:rsidP="00357F20">
      <w:pPr>
        <w:rPr>
          <w:rFonts w:asciiTheme="majorBidi" w:hAnsiTheme="majorBidi" w:cstheme="majorBidi"/>
          <w:sz w:val="24"/>
          <w:szCs w:val="24"/>
        </w:rPr>
      </w:pPr>
    </w:p>
    <w:p w14:paraId="109C54F9" w14:textId="77777777" w:rsidR="000A0983" w:rsidRPr="008E2060" w:rsidRDefault="000A0983" w:rsidP="000A0983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0ADA3EA1" w14:textId="4628C53E" w:rsidR="000A0983" w:rsidRPr="000A7BF0" w:rsidRDefault="00C80143" w:rsidP="000A7BF0">
      <w:pPr>
        <w:pStyle w:val="ListParagraph"/>
        <w:numPr>
          <w:ilvl w:val="0"/>
          <w:numId w:val="9"/>
        </w:numPr>
        <w:tabs>
          <w:tab w:val="left" w:pos="5524"/>
        </w:tabs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sz w:val="22"/>
          <w:szCs w:val="22"/>
        </w:rPr>
        <w:t>Desktop\CS251\h</w:t>
      </w:r>
      <w:r w:rsidRPr="00440539">
        <w:rPr>
          <w:sz w:val="22"/>
          <w:szCs w:val="22"/>
        </w:rPr>
        <w:t>op0</w:t>
      </w:r>
      <w:r w:rsidRPr="00440539">
        <w:rPr>
          <w:rFonts w:eastAsiaTheme="minorEastAsia"/>
          <w:sz w:val="22"/>
          <w:szCs w:val="22"/>
          <w:lang w:eastAsia="zh-CN"/>
        </w:rPr>
        <w:t>5</w:t>
      </w:r>
      <w:r w:rsidRPr="00440539">
        <w:rPr>
          <w:sz w:val="22"/>
          <w:szCs w:val="22"/>
        </w:rPr>
        <w:t>-You</w:t>
      </w:r>
      <w:r>
        <w:rPr>
          <w:rFonts w:asciiTheme="majorBidi" w:hAnsiTheme="majorBidi" w:cstheme="majorBidi"/>
          <w:sz w:val="22"/>
          <w:szCs w:val="22"/>
        </w:rPr>
        <w:t>rUserName</w:t>
      </w:r>
    </w:p>
    <w:p w14:paraId="1C2ACD5A" w14:textId="7769AC79" w:rsidR="00E953E5" w:rsidRPr="008E2060" w:rsidRDefault="00EE44B2" w:rsidP="00E953E5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-</w:t>
      </w:r>
      <w:r w:rsidR="00E953E5" w:rsidRPr="008E2060">
        <w:rPr>
          <w:rFonts w:asciiTheme="majorBidi" w:hAnsiTheme="majorBidi" w:cstheme="majorBidi"/>
          <w:b/>
          <w:bCs/>
        </w:rPr>
        <w:t xml:space="preserve">In Module5 project folder, create new file </w:t>
      </w:r>
      <w:proofErr w:type="spellStart"/>
      <w:r w:rsidR="00E953E5" w:rsidRPr="008E2060">
        <w:rPr>
          <w:rFonts w:asciiTheme="majorBidi" w:hAnsiTheme="majorBidi" w:cstheme="majorBidi"/>
          <w:b/>
          <w:bCs/>
        </w:rPr>
        <w:t>removeDup.R</w:t>
      </w:r>
      <w:proofErr w:type="spellEnd"/>
    </w:p>
    <w:p w14:paraId="45C06992" w14:textId="77777777" w:rsidR="00A20D2A" w:rsidRPr="008E2060" w:rsidRDefault="00A20D2A" w:rsidP="00E953E5">
      <w:pPr>
        <w:rPr>
          <w:rFonts w:asciiTheme="majorBidi" w:hAnsiTheme="majorBidi" w:cstheme="majorBidi"/>
        </w:rPr>
      </w:pPr>
    </w:p>
    <w:p w14:paraId="3114A6A0" w14:textId="76D0DD22" w:rsidR="00E953E5" w:rsidRPr="008E2060" w:rsidRDefault="00E953E5" w:rsidP="00E953E5">
      <w:pPr>
        <w:rPr>
          <w:rFonts w:asciiTheme="majorBidi" w:hAnsiTheme="majorBidi" w:cstheme="majorBidi"/>
        </w:rPr>
      </w:pPr>
      <w:r w:rsidRPr="008E2060">
        <w:rPr>
          <w:rFonts w:asciiTheme="majorBidi" w:hAnsiTheme="majorBidi" w:cstheme="majorBidi"/>
        </w:rPr>
        <w:t xml:space="preserve">- Type the following code in </w:t>
      </w:r>
      <w:proofErr w:type="spellStart"/>
      <w:r w:rsidRPr="008E2060">
        <w:rPr>
          <w:rFonts w:asciiTheme="majorBidi" w:hAnsiTheme="majorBidi" w:cstheme="majorBidi"/>
        </w:rPr>
        <w:t>removeDup.R</w:t>
      </w:r>
      <w:proofErr w:type="spellEnd"/>
      <w:r w:rsidRPr="008E2060">
        <w:rPr>
          <w:rFonts w:asciiTheme="majorBidi" w:hAnsiTheme="majorBidi" w:cstheme="majorBidi"/>
        </w:rPr>
        <w:t xml:space="preserve"> file</w:t>
      </w:r>
    </w:p>
    <w:p w14:paraId="609C08A0" w14:textId="78B81A4A" w:rsidR="00696158" w:rsidRPr="008E2060" w:rsidRDefault="0083381C" w:rsidP="0038415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59CB96" wp14:editId="49E3DAE9">
            <wp:extent cx="4876800" cy="14097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604BF" w14:textId="77777777" w:rsidR="00696158" w:rsidRPr="008E2060" w:rsidRDefault="00696158" w:rsidP="00696158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 xml:space="preserve">-Save your code, file&gt;save or </w:t>
      </w:r>
      <w:proofErr w:type="spellStart"/>
      <w:r w:rsidRPr="008E2060">
        <w:rPr>
          <w:rStyle w:val="normaltextrun"/>
          <w:rFonts w:asciiTheme="majorBidi" w:hAnsiTheme="majorBidi" w:cstheme="majorBidi"/>
        </w:rPr>
        <w:t>ctrl+s</w:t>
      </w:r>
      <w:proofErr w:type="spellEnd"/>
    </w:p>
    <w:p w14:paraId="0410DBFF" w14:textId="77777777" w:rsidR="00696158" w:rsidRPr="008E2060" w:rsidRDefault="00696158" w:rsidP="00696158">
      <w:pPr>
        <w:spacing w:line="240" w:lineRule="auto"/>
        <w:rPr>
          <w:rStyle w:val="normaltextrun"/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Run your code: Select Run Source button</w:t>
      </w:r>
    </w:p>
    <w:p w14:paraId="15D4797D" w14:textId="77777777" w:rsidR="00696158" w:rsidRPr="008E2060" w:rsidRDefault="00696158" w:rsidP="00696158">
      <w:pPr>
        <w:spacing w:line="240" w:lineRule="auto"/>
        <w:rPr>
          <w:rFonts w:asciiTheme="majorBidi" w:hAnsiTheme="majorBidi" w:cstheme="majorBidi"/>
        </w:rPr>
      </w:pPr>
      <w:r w:rsidRPr="008E2060">
        <w:rPr>
          <w:rStyle w:val="normaltextrun"/>
          <w:rFonts w:asciiTheme="majorBidi" w:hAnsiTheme="majorBidi" w:cstheme="majorBidi"/>
        </w:rPr>
        <w:t>-Output:</w:t>
      </w:r>
    </w:p>
    <w:p w14:paraId="6B24196A" w14:textId="0D3F0ADB" w:rsidR="009E07F1" w:rsidRPr="008E2060" w:rsidRDefault="0038415C" w:rsidP="001F4FD1">
      <w:pPr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46902DC7" wp14:editId="243915CE">
            <wp:extent cx="4772025" cy="10001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4652F" w14:textId="77777777" w:rsidR="009D6B84" w:rsidRPr="008E2060" w:rsidRDefault="009D6B84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32"/>
          <w:szCs w:val="22"/>
        </w:rPr>
      </w:pPr>
    </w:p>
    <w:p w14:paraId="57C02F22" w14:textId="620CB72A" w:rsidR="009D6B84" w:rsidRPr="008E2060" w:rsidRDefault="00217529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32"/>
          <w:szCs w:val="22"/>
        </w:rPr>
      </w:pPr>
      <w:r w:rsidRPr="008E2060">
        <w:rPr>
          <w:rStyle w:val="normaltextrun"/>
          <w:rFonts w:asciiTheme="majorBidi" w:hAnsiTheme="majorBidi" w:cstheme="majorBidi"/>
          <w:b/>
          <w:bCs/>
          <w:sz w:val="32"/>
          <w:szCs w:val="22"/>
        </w:rPr>
        <w:t>Removing NA values</w:t>
      </w:r>
    </w:p>
    <w:p w14:paraId="1CDBADD0" w14:textId="23910EAB" w:rsidR="00217529" w:rsidRPr="008E2060" w:rsidRDefault="00217529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22"/>
          <w:szCs w:val="16"/>
        </w:rPr>
      </w:pPr>
      <w:r w:rsidRPr="008E2060">
        <w:rPr>
          <w:rStyle w:val="normaltextrun"/>
          <w:rFonts w:asciiTheme="majorBidi" w:hAnsiTheme="majorBidi" w:cstheme="majorBidi"/>
          <w:b/>
          <w:bCs/>
          <w:sz w:val="22"/>
          <w:szCs w:val="16"/>
        </w:rPr>
        <w:t xml:space="preserve">NA stands for Not Available, so we can delete not available variables </w:t>
      </w:r>
    </w:p>
    <w:p w14:paraId="0EEC8D7E" w14:textId="77777777" w:rsidR="00217529" w:rsidRPr="008E2060" w:rsidRDefault="00217529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22"/>
          <w:szCs w:val="16"/>
        </w:rPr>
      </w:pPr>
    </w:p>
    <w:p w14:paraId="69953725" w14:textId="77777777" w:rsidR="00754969" w:rsidRPr="008E2060" w:rsidRDefault="00754969" w:rsidP="00754969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8E2060">
        <w:rPr>
          <w:rFonts w:asciiTheme="majorBidi" w:hAnsiTheme="majorBidi" w:cstheme="majorBidi"/>
          <w:b/>
          <w:bCs/>
          <w:sz w:val="24"/>
          <w:szCs w:val="24"/>
        </w:rPr>
        <w:t>You should be in:</w:t>
      </w:r>
    </w:p>
    <w:p w14:paraId="49D43EC9" w14:textId="6754D27A" w:rsidR="00754969" w:rsidRPr="00B5504A" w:rsidRDefault="00EE44B2" w:rsidP="000A7BF0">
      <w:pPr>
        <w:pStyle w:val="ListParagraph"/>
        <w:numPr>
          <w:ilvl w:val="0"/>
          <w:numId w:val="9"/>
        </w:numPr>
        <w:tabs>
          <w:tab w:val="left" w:pos="5524"/>
        </w:tabs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sz w:val="22"/>
          <w:szCs w:val="22"/>
        </w:rPr>
        <w:t>Desktop\CS251\h</w:t>
      </w:r>
      <w:r w:rsidRPr="000E34FA">
        <w:t>op0</w:t>
      </w:r>
      <w:r w:rsidRPr="000E34FA">
        <w:rPr>
          <w:lang w:eastAsia="zh-CN"/>
        </w:rPr>
        <w:t>5</w:t>
      </w:r>
      <w:r w:rsidRPr="000E34FA">
        <w:t>-You</w:t>
      </w:r>
      <w:r>
        <w:rPr>
          <w:rFonts w:asciiTheme="majorBidi" w:hAnsiTheme="majorBidi" w:cstheme="majorBidi"/>
          <w:sz w:val="22"/>
          <w:szCs w:val="22"/>
        </w:rPr>
        <w:t>rUserName</w:t>
      </w:r>
    </w:p>
    <w:p w14:paraId="0C340EBA" w14:textId="77777777" w:rsidR="00A10E36" w:rsidRPr="008E2060" w:rsidRDefault="00A10E36" w:rsidP="002C17C2">
      <w:pPr>
        <w:tabs>
          <w:tab w:val="left" w:pos="5524"/>
        </w:tabs>
        <w:rPr>
          <w:rFonts w:asciiTheme="majorBidi" w:hAnsiTheme="majorBidi" w:cstheme="majorBidi"/>
          <w:b/>
          <w:sz w:val="24"/>
          <w:szCs w:val="24"/>
        </w:rPr>
      </w:pPr>
    </w:p>
    <w:p w14:paraId="45FE83AF" w14:textId="2C0AA0A3" w:rsidR="00217529" w:rsidRPr="008E2060" w:rsidRDefault="00EE44B2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16"/>
        </w:rPr>
      </w:pPr>
      <w:r>
        <w:rPr>
          <w:rStyle w:val="normaltextrun"/>
          <w:rFonts w:asciiTheme="majorBidi" w:hAnsiTheme="majorBidi" w:cstheme="majorBidi"/>
          <w:b/>
          <w:bCs/>
          <w:sz w:val="22"/>
          <w:szCs w:val="16"/>
        </w:rPr>
        <w:t>-</w:t>
      </w:r>
      <w:r w:rsidR="002C17C2" w:rsidRPr="0045595F">
        <w:rPr>
          <w:rStyle w:val="normaltextrun"/>
          <w:rFonts w:asciiTheme="majorBidi" w:hAnsiTheme="majorBidi" w:cstheme="majorBidi"/>
          <w:b/>
          <w:bCs/>
          <w:sz w:val="22"/>
          <w:szCs w:val="16"/>
        </w:rPr>
        <w:t xml:space="preserve">In </w:t>
      </w:r>
      <w:r w:rsidR="0045595F">
        <w:rPr>
          <w:rStyle w:val="normaltextrun"/>
          <w:rFonts w:asciiTheme="majorBidi" w:hAnsiTheme="majorBidi" w:cstheme="majorBidi"/>
          <w:b/>
          <w:bCs/>
          <w:sz w:val="22"/>
          <w:szCs w:val="16"/>
        </w:rPr>
        <w:t>M</w:t>
      </w:r>
      <w:r w:rsidR="002C17C2" w:rsidRPr="0045595F">
        <w:rPr>
          <w:rStyle w:val="normaltextrun"/>
          <w:rFonts w:asciiTheme="majorBidi" w:hAnsiTheme="majorBidi" w:cstheme="majorBidi"/>
          <w:b/>
          <w:bCs/>
          <w:sz w:val="22"/>
          <w:szCs w:val="16"/>
        </w:rPr>
        <w:t>odule5</w:t>
      </w:r>
      <w:r w:rsidR="002C17C2" w:rsidRPr="008E2060">
        <w:rPr>
          <w:rStyle w:val="normaltextrun"/>
          <w:rFonts w:asciiTheme="majorBidi" w:hAnsiTheme="majorBidi" w:cstheme="majorBidi"/>
          <w:sz w:val="22"/>
          <w:szCs w:val="16"/>
        </w:rPr>
        <w:t xml:space="preserve">, create </w:t>
      </w:r>
      <w:proofErr w:type="spellStart"/>
      <w:r w:rsidR="003B1BDF" w:rsidRPr="008E2060">
        <w:rPr>
          <w:rStyle w:val="normaltextrun"/>
          <w:rFonts w:asciiTheme="majorBidi" w:hAnsiTheme="majorBidi" w:cstheme="majorBidi"/>
          <w:sz w:val="22"/>
          <w:szCs w:val="16"/>
        </w:rPr>
        <w:t>removeNA.R</w:t>
      </w:r>
      <w:proofErr w:type="spellEnd"/>
    </w:p>
    <w:p w14:paraId="4DCD9E92" w14:textId="5AF58A89" w:rsidR="003B1BDF" w:rsidRPr="008E2060" w:rsidRDefault="003B1BDF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16"/>
        </w:rPr>
      </w:pPr>
      <w:r w:rsidRPr="008E2060">
        <w:rPr>
          <w:rStyle w:val="normaltextrun"/>
          <w:rFonts w:asciiTheme="majorBidi" w:hAnsiTheme="majorBidi" w:cstheme="majorBidi"/>
          <w:sz w:val="22"/>
          <w:szCs w:val="16"/>
        </w:rPr>
        <w:t xml:space="preserve">Type the following in </w:t>
      </w:r>
      <w:proofErr w:type="spellStart"/>
      <w:r w:rsidRPr="008E2060">
        <w:rPr>
          <w:rStyle w:val="normaltextrun"/>
          <w:rFonts w:asciiTheme="majorBidi" w:hAnsiTheme="majorBidi" w:cstheme="majorBidi"/>
          <w:sz w:val="22"/>
          <w:szCs w:val="16"/>
        </w:rPr>
        <w:t>removeNA.R</w:t>
      </w:r>
      <w:proofErr w:type="spellEnd"/>
    </w:p>
    <w:p w14:paraId="18D09525" w14:textId="2A374452" w:rsidR="003B1BDF" w:rsidRPr="008E2060" w:rsidRDefault="00AF74A4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16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4A94E589" wp14:editId="6FDA713E">
            <wp:extent cx="5943600" cy="96202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4CDBD" w14:textId="2B27DC00" w:rsidR="00AF74A4" w:rsidRPr="008E2060" w:rsidRDefault="00AF74A4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16"/>
        </w:rPr>
      </w:pPr>
      <w:r w:rsidRPr="008E2060">
        <w:rPr>
          <w:rStyle w:val="normaltextrun"/>
          <w:rFonts w:asciiTheme="majorBidi" w:hAnsiTheme="majorBidi" w:cstheme="majorBidi"/>
          <w:sz w:val="22"/>
          <w:szCs w:val="16"/>
        </w:rPr>
        <w:t>-Save &amp; Run</w:t>
      </w:r>
    </w:p>
    <w:p w14:paraId="332FB98D" w14:textId="370544F1" w:rsidR="00AF74A4" w:rsidRPr="008E2060" w:rsidRDefault="00AF74A4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16"/>
        </w:rPr>
      </w:pPr>
      <w:r w:rsidRPr="008E2060">
        <w:rPr>
          <w:rStyle w:val="normaltextrun"/>
          <w:rFonts w:asciiTheme="majorBidi" w:hAnsiTheme="majorBidi" w:cstheme="majorBidi"/>
          <w:sz w:val="22"/>
          <w:szCs w:val="16"/>
        </w:rPr>
        <w:t>-o/p</w:t>
      </w:r>
      <w:r w:rsidR="00963FC9" w:rsidRPr="008E2060">
        <w:rPr>
          <w:rStyle w:val="normaltextrun"/>
          <w:rFonts w:asciiTheme="majorBidi" w:hAnsiTheme="majorBidi" w:cstheme="majorBidi"/>
          <w:sz w:val="22"/>
          <w:szCs w:val="16"/>
        </w:rPr>
        <w:t xml:space="preserve">: Notice that no NA any more </w:t>
      </w:r>
    </w:p>
    <w:p w14:paraId="6032AEFC" w14:textId="71B4049C" w:rsidR="00963FC9" w:rsidRPr="008E2060" w:rsidRDefault="00963FC9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16"/>
        </w:rPr>
      </w:pPr>
      <w:r w:rsidRPr="008E2060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221BB53" wp14:editId="031C334D">
            <wp:extent cx="5753100" cy="2752725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3F0E9" w14:textId="77777777" w:rsidR="00AF74A4" w:rsidRPr="008E2060" w:rsidRDefault="00AF74A4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sz w:val="22"/>
          <w:szCs w:val="16"/>
        </w:rPr>
      </w:pPr>
    </w:p>
    <w:p w14:paraId="6B32F183" w14:textId="77777777" w:rsidR="00217529" w:rsidRPr="008E2060" w:rsidRDefault="00217529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32"/>
          <w:szCs w:val="22"/>
        </w:rPr>
      </w:pPr>
    </w:p>
    <w:p w14:paraId="4A863992" w14:textId="3A1965C4" w:rsidR="00963FC9" w:rsidRPr="008E2060" w:rsidRDefault="000E00B9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32"/>
          <w:szCs w:val="22"/>
        </w:rPr>
      </w:pPr>
      <w:r w:rsidRPr="008E2060">
        <w:rPr>
          <w:rStyle w:val="normaltextrun"/>
          <w:rFonts w:asciiTheme="majorBidi" w:hAnsiTheme="majorBidi" w:cstheme="majorBidi"/>
          <w:b/>
          <w:bCs/>
          <w:sz w:val="32"/>
          <w:szCs w:val="22"/>
        </w:rPr>
        <w:t>(MAC Users)</w:t>
      </w:r>
    </w:p>
    <w:p w14:paraId="72F6B4F9" w14:textId="401E5EAA" w:rsidR="000E00B9" w:rsidRPr="008E2060" w:rsidRDefault="000E00B9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32"/>
          <w:szCs w:val="22"/>
        </w:rPr>
      </w:pPr>
      <w:r w:rsidRPr="008E2060">
        <w:rPr>
          <w:rStyle w:val="normaltextrun"/>
          <w:rFonts w:asciiTheme="majorBidi" w:hAnsiTheme="majorBidi" w:cstheme="majorBidi"/>
          <w:b/>
          <w:bCs/>
          <w:sz w:val="32"/>
          <w:szCs w:val="22"/>
        </w:rPr>
        <w:t xml:space="preserve">-You </w:t>
      </w:r>
      <w:proofErr w:type="gramStart"/>
      <w:r w:rsidRPr="008E2060">
        <w:rPr>
          <w:rStyle w:val="normaltextrun"/>
          <w:rFonts w:asciiTheme="majorBidi" w:hAnsiTheme="majorBidi" w:cstheme="majorBidi"/>
          <w:b/>
          <w:bCs/>
          <w:sz w:val="32"/>
          <w:szCs w:val="22"/>
        </w:rPr>
        <w:t>don’t</w:t>
      </w:r>
      <w:proofErr w:type="gramEnd"/>
      <w:r w:rsidRPr="008E2060">
        <w:rPr>
          <w:rStyle w:val="normaltextrun"/>
          <w:rFonts w:asciiTheme="majorBidi" w:hAnsiTheme="majorBidi" w:cstheme="majorBidi"/>
          <w:b/>
          <w:bCs/>
          <w:sz w:val="32"/>
          <w:szCs w:val="22"/>
        </w:rPr>
        <w:t xml:space="preserve"> have to save </w:t>
      </w:r>
      <w:r w:rsidR="001904C2" w:rsidRPr="008E2060">
        <w:rPr>
          <w:rStyle w:val="normaltextrun"/>
          <w:rFonts w:asciiTheme="majorBidi" w:hAnsiTheme="majorBidi" w:cstheme="majorBidi"/>
          <w:b/>
          <w:bCs/>
          <w:sz w:val="32"/>
          <w:szCs w:val="22"/>
        </w:rPr>
        <w:t>image for the workspace commands</w:t>
      </w:r>
    </w:p>
    <w:p w14:paraId="68226A9C" w14:textId="46EFCE15" w:rsidR="001904C2" w:rsidRPr="008E2060" w:rsidRDefault="001904C2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32"/>
          <w:szCs w:val="22"/>
        </w:rPr>
      </w:pPr>
      <w:r w:rsidRPr="008E2060">
        <w:rPr>
          <w:rFonts w:asciiTheme="majorBidi" w:hAnsiTheme="majorBidi" w:cstheme="majorBidi"/>
          <w:noProof/>
        </w:rPr>
        <w:drawing>
          <wp:inline distT="0" distB="0" distL="0" distR="0" wp14:anchorId="78C1CD4C" wp14:editId="7F838598">
            <wp:extent cx="3701491" cy="40269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17995" cy="4044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9DCA" w14:textId="77777777" w:rsidR="0027620B" w:rsidRPr="008E2060" w:rsidRDefault="0027620B" w:rsidP="0042504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ajorBidi" w:hAnsiTheme="majorBidi" w:cstheme="majorBidi"/>
          <w:b/>
          <w:bCs/>
          <w:sz w:val="32"/>
          <w:szCs w:val="22"/>
        </w:rPr>
      </w:pPr>
    </w:p>
    <w:p w14:paraId="5C7BB3F0" w14:textId="77777777" w:rsidR="00676EEF" w:rsidRPr="008E2060" w:rsidRDefault="00676EEF" w:rsidP="00930376">
      <w:pPr>
        <w:rPr>
          <w:rFonts w:asciiTheme="majorBidi" w:hAnsiTheme="majorBidi" w:cstheme="majorBidi"/>
          <w:b/>
          <w:bCs/>
          <w:sz w:val="44"/>
          <w:szCs w:val="44"/>
        </w:rPr>
      </w:pPr>
    </w:p>
    <w:sectPr w:rsidR="00676EEF" w:rsidRPr="008E2060">
      <w:footerReference w:type="defaul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3F6596" w14:textId="77777777" w:rsidR="005C2709" w:rsidRDefault="005C2709" w:rsidP="009A5464">
      <w:pPr>
        <w:spacing w:after="0" w:line="240" w:lineRule="auto"/>
      </w:pPr>
      <w:r>
        <w:separator/>
      </w:r>
    </w:p>
  </w:endnote>
  <w:endnote w:type="continuationSeparator" w:id="0">
    <w:p w14:paraId="7199AF45" w14:textId="77777777" w:rsidR="005C2709" w:rsidRDefault="005C2709" w:rsidP="009A54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90138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128881" w14:textId="41E8FA52" w:rsidR="009A5464" w:rsidRDefault="009A546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6C1432" w14:textId="77777777" w:rsidR="009A5464" w:rsidRDefault="009A54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90345" w14:textId="77777777" w:rsidR="005C2709" w:rsidRDefault="005C2709" w:rsidP="009A5464">
      <w:pPr>
        <w:spacing w:after="0" w:line="240" w:lineRule="auto"/>
      </w:pPr>
      <w:r>
        <w:separator/>
      </w:r>
    </w:p>
  </w:footnote>
  <w:footnote w:type="continuationSeparator" w:id="0">
    <w:p w14:paraId="2B8BF530" w14:textId="77777777" w:rsidR="005C2709" w:rsidRDefault="005C2709" w:rsidP="009A54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336A0"/>
    <w:multiLevelType w:val="hybridMultilevel"/>
    <w:tmpl w:val="CFBA8E8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D35584"/>
    <w:multiLevelType w:val="hybridMultilevel"/>
    <w:tmpl w:val="F3905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E1AAD8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BC2D46"/>
    <w:multiLevelType w:val="hybridMultilevel"/>
    <w:tmpl w:val="09623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225D79"/>
    <w:multiLevelType w:val="hybridMultilevel"/>
    <w:tmpl w:val="35A43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661127"/>
    <w:multiLevelType w:val="hybridMultilevel"/>
    <w:tmpl w:val="4474A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946E19"/>
    <w:multiLevelType w:val="hybridMultilevel"/>
    <w:tmpl w:val="E796F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9A3C1C">
      <w:start w:val="4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C7BAB"/>
    <w:multiLevelType w:val="hybridMultilevel"/>
    <w:tmpl w:val="39223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F22E93"/>
    <w:multiLevelType w:val="hybridMultilevel"/>
    <w:tmpl w:val="D1288E08"/>
    <w:lvl w:ilvl="0" w:tplc="0B9A8A86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95406"/>
    <w:multiLevelType w:val="hybridMultilevel"/>
    <w:tmpl w:val="FD320FC8"/>
    <w:lvl w:ilvl="0" w:tplc="96803636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DE6DE3"/>
    <w:multiLevelType w:val="hybridMultilevel"/>
    <w:tmpl w:val="6240BC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0"/>
  </w:num>
  <w:num w:numId="5">
    <w:abstractNumId w:val="10"/>
  </w:num>
  <w:num w:numId="6">
    <w:abstractNumId w:val="8"/>
  </w:num>
  <w:num w:numId="7">
    <w:abstractNumId w:val="9"/>
  </w:num>
  <w:num w:numId="8">
    <w:abstractNumId w:val="1"/>
  </w:num>
  <w:num w:numId="9">
    <w:abstractNumId w:val="4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DQwNjU2MTG0NDdR0lEKTi0uzszPAykwqgUAoBpIPiwAAAA="/>
  </w:docVars>
  <w:rsids>
    <w:rsidRoot w:val="00AD2FB1"/>
    <w:rsid w:val="00007022"/>
    <w:rsid w:val="00007321"/>
    <w:rsid w:val="00010FAB"/>
    <w:rsid w:val="00015C01"/>
    <w:rsid w:val="00020B4C"/>
    <w:rsid w:val="000226A6"/>
    <w:rsid w:val="000441B3"/>
    <w:rsid w:val="000452E2"/>
    <w:rsid w:val="0005104B"/>
    <w:rsid w:val="00052AEB"/>
    <w:rsid w:val="00075CF4"/>
    <w:rsid w:val="0009627B"/>
    <w:rsid w:val="000A0983"/>
    <w:rsid w:val="000A7BF0"/>
    <w:rsid w:val="000C08BE"/>
    <w:rsid w:val="000D0FBB"/>
    <w:rsid w:val="000D11E5"/>
    <w:rsid w:val="000E00B9"/>
    <w:rsid w:val="000F1521"/>
    <w:rsid w:val="000F3D64"/>
    <w:rsid w:val="001027C0"/>
    <w:rsid w:val="00111CDA"/>
    <w:rsid w:val="00112B46"/>
    <w:rsid w:val="00125DBE"/>
    <w:rsid w:val="00130CF4"/>
    <w:rsid w:val="00163BF6"/>
    <w:rsid w:val="001857CD"/>
    <w:rsid w:val="001904C2"/>
    <w:rsid w:val="00196BB6"/>
    <w:rsid w:val="001A0F84"/>
    <w:rsid w:val="001A3EE3"/>
    <w:rsid w:val="001C228C"/>
    <w:rsid w:val="001D3067"/>
    <w:rsid w:val="001F000C"/>
    <w:rsid w:val="001F4BFA"/>
    <w:rsid w:val="001F4FD1"/>
    <w:rsid w:val="001F55E5"/>
    <w:rsid w:val="002069E2"/>
    <w:rsid w:val="00206E90"/>
    <w:rsid w:val="00217529"/>
    <w:rsid w:val="00255772"/>
    <w:rsid w:val="00261AB1"/>
    <w:rsid w:val="00266E04"/>
    <w:rsid w:val="0026778A"/>
    <w:rsid w:val="00272FE6"/>
    <w:rsid w:val="0027620B"/>
    <w:rsid w:val="002809CC"/>
    <w:rsid w:val="002816A7"/>
    <w:rsid w:val="002827F4"/>
    <w:rsid w:val="00297764"/>
    <w:rsid w:val="002A788C"/>
    <w:rsid w:val="002B0556"/>
    <w:rsid w:val="002C17C2"/>
    <w:rsid w:val="002D5C3C"/>
    <w:rsid w:val="002E6726"/>
    <w:rsid w:val="00301B59"/>
    <w:rsid w:val="003109F0"/>
    <w:rsid w:val="0033645F"/>
    <w:rsid w:val="00345767"/>
    <w:rsid w:val="00357F20"/>
    <w:rsid w:val="003733F3"/>
    <w:rsid w:val="00377C4E"/>
    <w:rsid w:val="00380C8C"/>
    <w:rsid w:val="0038155D"/>
    <w:rsid w:val="00382C7C"/>
    <w:rsid w:val="0038415C"/>
    <w:rsid w:val="00385112"/>
    <w:rsid w:val="00386BDE"/>
    <w:rsid w:val="00396A13"/>
    <w:rsid w:val="003A7A9B"/>
    <w:rsid w:val="003B1BDF"/>
    <w:rsid w:val="003B677C"/>
    <w:rsid w:val="003D1176"/>
    <w:rsid w:val="003D7077"/>
    <w:rsid w:val="00413647"/>
    <w:rsid w:val="00425043"/>
    <w:rsid w:val="00434714"/>
    <w:rsid w:val="0045595F"/>
    <w:rsid w:val="00462EE4"/>
    <w:rsid w:val="00476A49"/>
    <w:rsid w:val="00490E3E"/>
    <w:rsid w:val="00492E08"/>
    <w:rsid w:val="004A1A14"/>
    <w:rsid w:val="004C4264"/>
    <w:rsid w:val="004D4785"/>
    <w:rsid w:val="004E294A"/>
    <w:rsid w:val="004E5742"/>
    <w:rsid w:val="004E783E"/>
    <w:rsid w:val="004F3EAB"/>
    <w:rsid w:val="00534EF8"/>
    <w:rsid w:val="00540324"/>
    <w:rsid w:val="00540DED"/>
    <w:rsid w:val="00545E13"/>
    <w:rsid w:val="00545EA4"/>
    <w:rsid w:val="00547617"/>
    <w:rsid w:val="005544C7"/>
    <w:rsid w:val="00554E93"/>
    <w:rsid w:val="00554F8D"/>
    <w:rsid w:val="00560B21"/>
    <w:rsid w:val="00570916"/>
    <w:rsid w:val="005720D7"/>
    <w:rsid w:val="00595C91"/>
    <w:rsid w:val="005A52A0"/>
    <w:rsid w:val="005B25FD"/>
    <w:rsid w:val="005B2901"/>
    <w:rsid w:val="005C1482"/>
    <w:rsid w:val="005C2709"/>
    <w:rsid w:val="005D6FF7"/>
    <w:rsid w:val="005E5FCD"/>
    <w:rsid w:val="005E6764"/>
    <w:rsid w:val="00615D10"/>
    <w:rsid w:val="00624DAF"/>
    <w:rsid w:val="00625936"/>
    <w:rsid w:val="00626C06"/>
    <w:rsid w:val="00631E50"/>
    <w:rsid w:val="00644202"/>
    <w:rsid w:val="00662CE5"/>
    <w:rsid w:val="00676406"/>
    <w:rsid w:val="006764E4"/>
    <w:rsid w:val="00676EEF"/>
    <w:rsid w:val="00695433"/>
    <w:rsid w:val="00696158"/>
    <w:rsid w:val="006B2756"/>
    <w:rsid w:val="006B6B14"/>
    <w:rsid w:val="006C0728"/>
    <w:rsid w:val="006D2451"/>
    <w:rsid w:val="006D7E00"/>
    <w:rsid w:val="006E7A55"/>
    <w:rsid w:val="00704C57"/>
    <w:rsid w:val="00706295"/>
    <w:rsid w:val="00725F05"/>
    <w:rsid w:val="00726E23"/>
    <w:rsid w:val="007307FD"/>
    <w:rsid w:val="00740895"/>
    <w:rsid w:val="0074497E"/>
    <w:rsid w:val="00745E77"/>
    <w:rsid w:val="00752B3D"/>
    <w:rsid w:val="00754969"/>
    <w:rsid w:val="00763006"/>
    <w:rsid w:val="00772EF4"/>
    <w:rsid w:val="007767C1"/>
    <w:rsid w:val="0078110D"/>
    <w:rsid w:val="00782AFD"/>
    <w:rsid w:val="00783A6A"/>
    <w:rsid w:val="00785166"/>
    <w:rsid w:val="00786796"/>
    <w:rsid w:val="00787ADF"/>
    <w:rsid w:val="007C25EB"/>
    <w:rsid w:val="007D3CA9"/>
    <w:rsid w:val="007D52DF"/>
    <w:rsid w:val="007E6194"/>
    <w:rsid w:val="007F5F98"/>
    <w:rsid w:val="007F7359"/>
    <w:rsid w:val="00807066"/>
    <w:rsid w:val="00810C04"/>
    <w:rsid w:val="00826A15"/>
    <w:rsid w:val="0083381C"/>
    <w:rsid w:val="00835A43"/>
    <w:rsid w:val="00837675"/>
    <w:rsid w:val="00843FD3"/>
    <w:rsid w:val="00856BC4"/>
    <w:rsid w:val="00870237"/>
    <w:rsid w:val="00881EA1"/>
    <w:rsid w:val="008859E5"/>
    <w:rsid w:val="00886A1E"/>
    <w:rsid w:val="00887881"/>
    <w:rsid w:val="008908F2"/>
    <w:rsid w:val="00897143"/>
    <w:rsid w:val="008A4E3F"/>
    <w:rsid w:val="008A78B8"/>
    <w:rsid w:val="008E2060"/>
    <w:rsid w:val="008E5067"/>
    <w:rsid w:val="008F2923"/>
    <w:rsid w:val="009011AF"/>
    <w:rsid w:val="0091562D"/>
    <w:rsid w:val="00927C1B"/>
    <w:rsid w:val="00930376"/>
    <w:rsid w:val="009313D3"/>
    <w:rsid w:val="00944F96"/>
    <w:rsid w:val="009468C4"/>
    <w:rsid w:val="00947B8B"/>
    <w:rsid w:val="00950397"/>
    <w:rsid w:val="00956B14"/>
    <w:rsid w:val="00956B33"/>
    <w:rsid w:val="0096218F"/>
    <w:rsid w:val="00963FC9"/>
    <w:rsid w:val="00971147"/>
    <w:rsid w:val="00990CA2"/>
    <w:rsid w:val="00991598"/>
    <w:rsid w:val="009A5464"/>
    <w:rsid w:val="009B3945"/>
    <w:rsid w:val="009B6AF0"/>
    <w:rsid w:val="009D5F3F"/>
    <w:rsid w:val="009D6905"/>
    <w:rsid w:val="009D6B84"/>
    <w:rsid w:val="009E07F1"/>
    <w:rsid w:val="009E1419"/>
    <w:rsid w:val="009F36B6"/>
    <w:rsid w:val="00A015CA"/>
    <w:rsid w:val="00A03BAD"/>
    <w:rsid w:val="00A044D6"/>
    <w:rsid w:val="00A10E36"/>
    <w:rsid w:val="00A20D2A"/>
    <w:rsid w:val="00A2653A"/>
    <w:rsid w:val="00A54F18"/>
    <w:rsid w:val="00A6638B"/>
    <w:rsid w:val="00A7342D"/>
    <w:rsid w:val="00A874F0"/>
    <w:rsid w:val="00A90C84"/>
    <w:rsid w:val="00AA031E"/>
    <w:rsid w:val="00AB2448"/>
    <w:rsid w:val="00AB3372"/>
    <w:rsid w:val="00AB56EF"/>
    <w:rsid w:val="00AC7661"/>
    <w:rsid w:val="00AD2FB1"/>
    <w:rsid w:val="00AD60E5"/>
    <w:rsid w:val="00AE4622"/>
    <w:rsid w:val="00AE77CB"/>
    <w:rsid w:val="00AF09D8"/>
    <w:rsid w:val="00AF74A4"/>
    <w:rsid w:val="00B034BB"/>
    <w:rsid w:val="00B20DA9"/>
    <w:rsid w:val="00B26680"/>
    <w:rsid w:val="00B3001C"/>
    <w:rsid w:val="00B40059"/>
    <w:rsid w:val="00B42B70"/>
    <w:rsid w:val="00B50784"/>
    <w:rsid w:val="00B5504A"/>
    <w:rsid w:val="00B64870"/>
    <w:rsid w:val="00B86BDE"/>
    <w:rsid w:val="00BA541B"/>
    <w:rsid w:val="00BB37E7"/>
    <w:rsid w:val="00BB3B89"/>
    <w:rsid w:val="00BC2898"/>
    <w:rsid w:val="00BC737F"/>
    <w:rsid w:val="00BD1380"/>
    <w:rsid w:val="00BD4CD9"/>
    <w:rsid w:val="00BE25EC"/>
    <w:rsid w:val="00BE732B"/>
    <w:rsid w:val="00C013E9"/>
    <w:rsid w:val="00C20BFD"/>
    <w:rsid w:val="00C21C56"/>
    <w:rsid w:val="00C23307"/>
    <w:rsid w:val="00C31A48"/>
    <w:rsid w:val="00C35ACC"/>
    <w:rsid w:val="00C559C3"/>
    <w:rsid w:val="00C61AE0"/>
    <w:rsid w:val="00C63CDF"/>
    <w:rsid w:val="00C716B5"/>
    <w:rsid w:val="00C7303D"/>
    <w:rsid w:val="00C75FB2"/>
    <w:rsid w:val="00C76B1D"/>
    <w:rsid w:val="00C80143"/>
    <w:rsid w:val="00C85B8E"/>
    <w:rsid w:val="00C951A2"/>
    <w:rsid w:val="00C967A4"/>
    <w:rsid w:val="00C9691F"/>
    <w:rsid w:val="00CA7B87"/>
    <w:rsid w:val="00CB7397"/>
    <w:rsid w:val="00CC0A23"/>
    <w:rsid w:val="00CD18C8"/>
    <w:rsid w:val="00CD1FFF"/>
    <w:rsid w:val="00CD3716"/>
    <w:rsid w:val="00CD703D"/>
    <w:rsid w:val="00CF03E7"/>
    <w:rsid w:val="00D049A9"/>
    <w:rsid w:val="00D16177"/>
    <w:rsid w:val="00D41F76"/>
    <w:rsid w:val="00D479D6"/>
    <w:rsid w:val="00D50BA6"/>
    <w:rsid w:val="00D61024"/>
    <w:rsid w:val="00D63C32"/>
    <w:rsid w:val="00DA57ED"/>
    <w:rsid w:val="00DB085A"/>
    <w:rsid w:val="00DB4F25"/>
    <w:rsid w:val="00DC1D2F"/>
    <w:rsid w:val="00DC2943"/>
    <w:rsid w:val="00DC435B"/>
    <w:rsid w:val="00DE0015"/>
    <w:rsid w:val="00DF6600"/>
    <w:rsid w:val="00E0032E"/>
    <w:rsid w:val="00E15A1A"/>
    <w:rsid w:val="00E2032A"/>
    <w:rsid w:val="00E23925"/>
    <w:rsid w:val="00E32354"/>
    <w:rsid w:val="00E351A5"/>
    <w:rsid w:val="00E44E8E"/>
    <w:rsid w:val="00E450B3"/>
    <w:rsid w:val="00E64E43"/>
    <w:rsid w:val="00E71B05"/>
    <w:rsid w:val="00E8183A"/>
    <w:rsid w:val="00E93936"/>
    <w:rsid w:val="00E953E5"/>
    <w:rsid w:val="00E975E2"/>
    <w:rsid w:val="00EA4438"/>
    <w:rsid w:val="00EA4A7E"/>
    <w:rsid w:val="00EA6D1E"/>
    <w:rsid w:val="00ED2305"/>
    <w:rsid w:val="00ED4B11"/>
    <w:rsid w:val="00EE44B2"/>
    <w:rsid w:val="00EF63C1"/>
    <w:rsid w:val="00F000B2"/>
    <w:rsid w:val="00F05713"/>
    <w:rsid w:val="00F11E50"/>
    <w:rsid w:val="00F123F4"/>
    <w:rsid w:val="00F24BDC"/>
    <w:rsid w:val="00F31CAE"/>
    <w:rsid w:val="00F512CF"/>
    <w:rsid w:val="00F65396"/>
    <w:rsid w:val="00F66885"/>
    <w:rsid w:val="00F76239"/>
    <w:rsid w:val="00F80F8F"/>
    <w:rsid w:val="00FA2489"/>
    <w:rsid w:val="00FB38A3"/>
    <w:rsid w:val="00FB493B"/>
    <w:rsid w:val="00FC41CF"/>
    <w:rsid w:val="00FD47E5"/>
    <w:rsid w:val="00FE2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65493"/>
  <w15:chartTrackingRefBased/>
  <w15:docId w15:val="{322E4006-9074-4F46-A4AE-216AC9C80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4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954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95433"/>
  </w:style>
  <w:style w:type="character" w:customStyle="1" w:styleId="eop">
    <w:name w:val="eop"/>
    <w:basedOn w:val="DefaultParagraphFont"/>
    <w:rsid w:val="00695433"/>
  </w:style>
  <w:style w:type="character" w:customStyle="1" w:styleId="spellingerror">
    <w:name w:val="spellingerror"/>
    <w:basedOn w:val="DefaultParagraphFont"/>
    <w:rsid w:val="00695433"/>
  </w:style>
  <w:style w:type="paragraph" w:styleId="ListParagraph">
    <w:name w:val="List Paragraph"/>
    <w:basedOn w:val="Normal"/>
    <w:uiPriority w:val="34"/>
    <w:qFormat/>
    <w:rsid w:val="00695433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9543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72FE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272FE6"/>
    <w:rPr>
      <w:color w:val="954F72" w:themeColor="followedHyperlink"/>
      <w:u w:val="single"/>
    </w:rPr>
  </w:style>
  <w:style w:type="character" w:customStyle="1" w:styleId="contextualspellingandgrammarerror">
    <w:name w:val="contextualspellingandgrammarerror"/>
    <w:basedOn w:val="DefaultParagraphFont"/>
    <w:rsid w:val="00ED2305"/>
  </w:style>
  <w:style w:type="character" w:styleId="UnresolvedMention">
    <w:name w:val="Unresolved Mention"/>
    <w:basedOn w:val="DefaultParagraphFont"/>
    <w:uiPriority w:val="99"/>
    <w:semiHidden/>
    <w:unhideWhenUsed/>
    <w:rsid w:val="00886A1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A5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464"/>
  </w:style>
  <w:style w:type="paragraph" w:styleId="Footer">
    <w:name w:val="footer"/>
    <w:basedOn w:val="Normal"/>
    <w:link w:val="FooterChar"/>
    <w:uiPriority w:val="99"/>
    <w:unhideWhenUsed/>
    <w:rsid w:val="009A54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464"/>
  </w:style>
  <w:style w:type="paragraph" w:styleId="BalloonText">
    <w:name w:val="Balloon Text"/>
    <w:basedOn w:val="Normal"/>
    <w:link w:val="BalloonTextChar"/>
    <w:uiPriority w:val="99"/>
    <w:semiHidden/>
    <w:unhideWhenUsed/>
    <w:rsid w:val="00E44E8E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E8E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25936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593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593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59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5936"/>
    <w:rPr>
      <w:b/>
      <w:bCs/>
    </w:rPr>
  </w:style>
  <w:style w:type="paragraph" w:styleId="Revision">
    <w:name w:val="Revision"/>
    <w:hidden/>
    <w:uiPriority w:val="99"/>
    <w:semiHidden/>
    <w:rsid w:val="006259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49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5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xquartz.org" TargetMode="External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https://login.proxy.cityu.edu/sso/skillport?context=144516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27ABAC-DD6F-422E-953E-B0B24FFB2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2</TotalTime>
  <Pages>14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 khalil</dc:creator>
  <cp:keywords/>
  <dc:description/>
  <cp:lastModifiedBy>Shanshan Yu</cp:lastModifiedBy>
  <cp:revision>315</cp:revision>
  <dcterms:created xsi:type="dcterms:W3CDTF">2020-03-23T22:07:00Z</dcterms:created>
  <dcterms:modified xsi:type="dcterms:W3CDTF">2020-10-29T17:22:00Z</dcterms:modified>
</cp:coreProperties>
</file>